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1556A4" w14:textId="77777777" w:rsidR="00500A82" w:rsidRDefault="00276491">
      <w:r>
        <w:softHyphen/>
      </w:r>
      <w:r>
        <w:softHyphen/>
      </w:r>
      <w:r w:rsidR="00525C27">
        <w:br/>
      </w:r>
    </w:p>
    <w:p w14:paraId="2FA9A799" w14:textId="5F257124" w:rsidR="00B45DA0" w:rsidRDefault="00376DE9">
      <w:pPr>
        <w:sectPr w:rsidR="00B45DA0" w:rsidSect="00F53869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 w:rsidRPr="00376DE9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78AA18" wp14:editId="06223430">
                <wp:simplePos x="0" y="0"/>
                <wp:positionH relativeFrom="margin">
                  <wp:posOffset>1874520</wp:posOffset>
                </wp:positionH>
                <wp:positionV relativeFrom="page">
                  <wp:posOffset>1097915</wp:posOffset>
                </wp:positionV>
                <wp:extent cx="3549015" cy="375920"/>
                <wp:effectExtent l="0" t="0" r="0" b="5080"/>
                <wp:wrapSquare wrapText="bothSides"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9015" cy="375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C2F1FE" w14:textId="77777777" w:rsidR="00376DE9" w:rsidRPr="00ED00BE" w:rsidRDefault="00376DE9" w:rsidP="00376DE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MUSICAL BALLOON B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99" o:spid="_x0000_s1026" type="#_x0000_t202" style="position:absolute;margin-left:147.6pt;margin-top:86.45pt;width:279.45pt;height:29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" filled="f" stroked="f">
                <v:textbox>
                  <w:txbxContent>
                    <w:p w14:paraId="59C2F1FE" w14:textId="77777777" w:rsidR="00376DE9" w:rsidRPr="00ED00BE" w:rsidRDefault="00376DE9" w:rsidP="00376DE9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MUSICAL BALLOON BOP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Pr="00376DE9"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938C444" wp14:editId="41CE52B3">
                <wp:simplePos x="0" y="0"/>
                <wp:positionH relativeFrom="column">
                  <wp:posOffset>274320</wp:posOffset>
                </wp:positionH>
                <wp:positionV relativeFrom="paragraph">
                  <wp:posOffset>744220</wp:posOffset>
                </wp:positionV>
                <wp:extent cx="4097655" cy="1922780"/>
                <wp:effectExtent l="0" t="0" r="17145" b="7620"/>
                <wp:wrapThrough wrapText="bothSides">
                  <wp:wrapPolygon edited="0">
                    <wp:start x="0" y="0"/>
                    <wp:lineTo x="0" y="3139"/>
                    <wp:lineTo x="134" y="21400"/>
                    <wp:lineTo x="19013" y="21400"/>
                    <wp:lineTo x="19013" y="4565"/>
                    <wp:lineTo x="21556" y="3139"/>
                    <wp:lineTo x="21556" y="2568"/>
                    <wp:lineTo x="10310" y="0"/>
                    <wp:lineTo x="0" y="0"/>
                  </wp:wrapPolygon>
                </wp:wrapThrough>
                <wp:docPr id="121" name="Group 1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97655" cy="1922780"/>
                          <a:chOff x="0" y="0"/>
                          <a:chExt cx="4097655" cy="1922780"/>
                        </a:xfrm>
                      </wpg:grpSpPr>
                      <pic:pic xmlns:pic="http://schemas.openxmlformats.org/drawingml/2006/picture">
                        <pic:nvPicPr>
                          <pic:cNvPr id="122" name="Picture 122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3" name="Straight Connector 123"/>
                        <wps:cNvCnPr/>
                        <wps:spPr>
                          <a:xfrm>
                            <a:off x="0" y="265430"/>
                            <a:ext cx="4097655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" name="Text Box 124"/>
                        <wps:cNvSpPr txBox="1"/>
                        <wps:spPr>
                          <a:xfrm>
                            <a:off x="5080" y="294640"/>
                            <a:ext cx="3658235" cy="162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6CA7564" w14:textId="77777777" w:rsidR="00376DE9" w:rsidRPr="005B2451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2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kill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work in personal space to volley balloons upward, and then move safely in general space to find a new balloon.</w:t>
                              </w:r>
                            </w:p>
                            <w:p w14:paraId="4006482F" w14:textId="77777777" w:rsidR="00376DE9" w:rsidRPr="002E2F38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2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Cognitive: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 will describe what it looks like to be actively engaged.</w:t>
                              </w:r>
                            </w:p>
                            <w:p w14:paraId="4C0BF828" w14:textId="77777777" w:rsidR="00376DE9" w:rsidRPr="002E2F38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2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Fitness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actively engage and work to improve my volleying skills.</w:t>
                              </w:r>
                            </w:p>
                            <w:p w14:paraId="023C0282" w14:textId="77777777" w:rsidR="00376DE9" w:rsidRPr="002E2F38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2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Personal &amp; Social Responsibility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share space and equipment with my classmates.</w:t>
                              </w:r>
                            </w:p>
                            <w:p w14:paraId="5338DEE3" w14:textId="77777777" w:rsidR="00376DE9" w:rsidRDefault="00376DE9" w:rsidP="00376DE9">
                              <w:pPr>
                                <w:pStyle w:val="Header"/>
                                <w:ind w:left="360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1" o:spid="_x0000_s1027" style="position:absolute;margin-left:21.6pt;margin-top:58.6pt;width:322.65pt;height:151.4pt;z-index:251660288" coordsize="4097655,19227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">
                <v:shape id="Picture 122" o:spid="_x0000_s1028" type="#_x0000_t75" style="position:absolute;width:1933575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KUi&#10;jmnDAAAA3AAAAA8AAABkcnMvZG93bnJldi54bWxET01rwkAQvQv9D8sUetONORSJriJCrVWKGsXz&#10;kB2zwexszG41/ffdguBtHu9zJrPO1uJGra8cKxgOEhDEhdMVlwqOh4/+CIQPyBprx6TglzzMpi+9&#10;CWba3XlPtzyUIoawz1CBCaHJpPSFIYt+4BriyJ1dazFE2JZSt3iP4baWaZK8S4sVxwaDDS0MFZf8&#10;xyrohuXXctTszPVsku3i+/O0We+WSr29dvMxiEBdeIof7pWO89MU/p+JF8jpHw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pSKOacMAAADcAAAADwAAAAAAAAAAAAAAAACcAgAA&#10;ZHJzL2Rvd25yZXYueG1sUEsFBgAAAAAEAAQA9wAAAIwDAAAAAA==&#10;">
                  <v:imagedata r:id="rId14" o:title=""/>
                  <v:path arrowok="t"/>
                </v:shape>
                <v:line id="Straight Connector 123" o:spid="_x0000_s1029" style="position:absolute;visibility:visible;mso-wrap-style:square" from="0,265430" to="4097655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8/K2qcMAAADcAAAADwAAAGRycy9kb3ducmV2LnhtbERPS2sCMRC+F/ofwhS81ayKtWyN0oor&#10;xYPg9nEeNuNmcTNZk6jbf28Khd7m43vOfNnbVlzIh8axgtEwA0FcOd1wreDzo3h8BhEissbWMSn4&#10;oQDLxf3dHHPtrrynSxlrkUI45KjAxNjlUobKkMUwdB1x4g7OW4wJ+lpqj9cUbls5zrInabHh1GCw&#10;o5Wh6lierYKZLdabsiacfpvjpvjy293k7aTU4KF/fQERqY//4j/3u07zxxP4fSZdIBc3AA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PPytqnDAAAA3AAAAA8AAAAAAAAAAAAA&#10;AAAAoQIAAGRycy9kb3ducmV2LnhtbFBLBQYAAAAABAAEAPkAAACRAwAAAAA=&#10;" strokecolor="#ffb81c" strokeweight=".5pt"/>
                <v:shape id="Text Box 124" o:spid="_x0000_s1030" type="#_x0000_t202" style="position:absolute;left:5080;top:294640;width:3658235;height:16281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Y3kWDwgAA&#10;ANwAAAAPAAAAZHJzL2Rvd25yZXYueG1sRE9Na8JAEL0L/odlhN7MrhKlplmltBR6smhbobchOybB&#10;7GzIbpP033cFwds83ufku9E2oqfO1441LBIFgrhwpuZSw9fn2/wRhA/IBhvHpOGPPOy200mOmXED&#10;H6g/hlLEEPYZaqhCaDMpfVGRRZ+4ljhyZ9dZDBF2pTQdDjHcNnKp1FparDk2VNjSS0XF5fhrNXzv&#10;zz+nVH2Ur3bVDm5Uku1Gav0wG5+fQAQaw118c7+bOH+ZwvWZeIHc/gM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NjeRYPCAAAA3AAAAA8AAAAAAAAAAAAAAAAAlwIAAGRycy9kb3du&#10;cmV2LnhtbFBLBQYAAAAABAAEAPUAAACGAwAAAAA=&#10;" filled="f" stroked="f">
                  <v:textbox>
                    <w:txbxContent>
                      <w:p w14:paraId="26CA7564" w14:textId="77777777" w:rsidR="00376DE9" w:rsidRPr="005B2451" w:rsidRDefault="00376DE9" w:rsidP="00376DE9">
                        <w:pPr>
                          <w:pStyle w:val="Header"/>
                          <w:numPr>
                            <w:ilvl w:val="0"/>
                            <w:numId w:val="32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kill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work in personal space to volley balloons upward, and then move safely in general space to find a new balloon.</w:t>
                        </w:r>
                      </w:p>
                      <w:p w14:paraId="4006482F" w14:textId="77777777" w:rsidR="00376DE9" w:rsidRPr="002E2F38" w:rsidRDefault="00376DE9" w:rsidP="00376DE9">
                        <w:pPr>
                          <w:pStyle w:val="Header"/>
                          <w:numPr>
                            <w:ilvl w:val="0"/>
                            <w:numId w:val="32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Cognitive: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 will describe what it looks like to be actively engaged.</w:t>
                        </w:r>
                      </w:p>
                      <w:p w14:paraId="4C0BF828" w14:textId="77777777" w:rsidR="00376DE9" w:rsidRPr="002E2F38" w:rsidRDefault="00376DE9" w:rsidP="00376DE9">
                        <w:pPr>
                          <w:pStyle w:val="Header"/>
                          <w:numPr>
                            <w:ilvl w:val="0"/>
                            <w:numId w:val="32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Fitness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actively engage and work to improve my volleying skills.</w:t>
                        </w:r>
                      </w:p>
                      <w:p w14:paraId="023C0282" w14:textId="77777777" w:rsidR="00376DE9" w:rsidRPr="002E2F38" w:rsidRDefault="00376DE9" w:rsidP="00376DE9">
                        <w:pPr>
                          <w:pStyle w:val="Header"/>
                          <w:numPr>
                            <w:ilvl w:val="0"/>
                            <w:numId w:val="32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Personal &amp; Social Responsibility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share space and equipment with my classmates.</w:t>
                        </w:r>
                      </w:p>
                      <w:p w14:paraId="5338DEE3" w14:textId="77777777" w:rsidR="00376DE9" w:rsidRDefault="00376DE9" w:rsidP="00376DE9">
                        <w:pPr>
                          <w:pStyle w:val="Header"/>
                          <w:ind w:left="360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376DE9"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3476962" wp14:editId="05A28B9A">
                <wp:simplePos x="0" y="0"/>
                <wp:positionH relativeFrom="column">
                  <wp:posOffset>4617720</wp:posOffset>
                </wp:positionH>
                <wp:positionV relativeFrom="paragraph">
                  <wp:posOffset>744220</wp:posOffset>
                </wp:positionV>
                <wp:extent cx="2343752" cy="1744980"/>
                <wp:effectExtent l="0" t="0" r="0" b="7620"/>
                <wp:wrapThrough wrapText="bothSides">
                  <wp:wrapPolygon edited="0">
                    <wp:start x="0" y="0"/>
                    <wp:lineTo x="0" y="3459"/>
                    <wp:lineTo x="234" y="21380"/>
                    <wp:lineTo x="21073" y="21380"/>
                    <wp:lineTo x="21307" y="3459"/>
                    <wp:lineTo x="21307" y="2830"/>
                    <wp:lineTo x="15220" y="0"/>
                    <wp:lineTo x="0" y="0"/>
                  </wp:wrapPolygon>
                </wp:wrapThrough>
                <wp:docPr id="125" name="Group 1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3752" cy="1744980"/>
                          <a:chOff x="0" y="0"/>
                          <a:chExt cx="2343752" cy="1744980"/>
                        </a:xfrm>
                      </wpg:grpSpPr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71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7" name="Straight Connector 127"/>
                        <wps:cNvCnPr/>
                        <wps:spPr>
                          <a:xfrm>
                            <a:off x="0" y="265430"/>
                            <a:ext cx="23037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" name="Text Box 128"/>
                        <wps:cNvSpPr txBox="1"/>
                        <wps:spPr>
                          <a:xfrm>
                            <a:off x="0" y="301625"/>
                            <a:ext cx="2343752" cy="1443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7CB8402" w14:textId="77777777" w:rsidR="00376DE9" w:rsidRPr="005B2451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3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Body in Position</w:t>
                              </w:r>
                            </w:p>
                            <w:p w14:paraId="65940D87" w14:textId="77777777" w:rsidR="00376DE9" w:rsidRPr="008C7539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3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wing to Strike Low with Palm</w:t>
                              </w:r>
                            </w:p>
                            <w:p w14:paraId="7BD7D4D9" w14:textId="77777777" w:rsidR="00376DE9" w:rsidRPr="008C7539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3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ush Up to Strike High with Finger Pads</w:t>
                              </w:r>
                            </w:p>
                            <w:p w14:paraId="220D7CC0" w14:textId="77777777" w:rsidR="00376DE9" w:rsidRPr="005B2451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3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ollow Through Straight Up</w:t>
                              </w:r>
                            </w:p>
                            <w:p w14:paraId="7A778539" w14:textId="77777777" w:rsidR="00376DE9" w:rsidRDefault="00376DE9" w:rsidP="00376DE9">
                              <w:pPr>
                                <w:pStyle w:val="Header"/>
                                <w:ind w:left="43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5" o:spid="_x0000_s1031" style="position:absolute;margin-left:363.6pt;margin-top:58.6pt;width:184.55pt;height:137.4pt;z-index:251661312" coordsize="2343752,17449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">
                <v:shape id="Picture 126" o:spid="_x0000_s1032" type="#_x0000_t75" style="position:absolute;width:161671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">
                  <v:imagedata r:id="rId16" o:title=""/>
                  <v:path arrowok="t"/>
                </v:shape>
                <v:line id="Straight Connector 127" o:spid="_x0000_s1033" style="position:absolute;visibility:visible;mso-wrap-style:square" from="0,265430" to="2303780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jMmwqsMAAADcAAAADwAAAGRycy9kb3ducmV2LnhtbERPS2sCMRC+F/ofwhR6q1kVtWyN0hZX&#10;pAfB7eM8bMbN4mayTVJd/70pCN7m43vOfNnbVhzJh8axguEgA0FcOd1wreDrs3h6BhEissbWMSk4&#10;U4Dl4v5ujrl2J97RsYy1SCEcclRgYuxyKUNlyGIYuI44cXvnLcYEfS21x1MKt60cZdlUWmw4NRjs&#10;6N1QdSj/rIKZLVbrsiac/JjDuvj2H9vx269Sjw/96wuISH28ia/ujU7zRzP4fyZdIBcXAA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IzJsKrDAAAA3AAAAA8AAAAAAAAAAAAA&#10;AAAAoQIAAGRycy9kb3ducmV2LnhtbFBLBQYAAAAABAAEAPkAAACRAwAAAAA=&#10;" strokecolor="#ffb81c" strokeweight=".5pt"/>
                <v:shape id="Text Box 128" o:spid="_x0000_s1034" type="#_x0000_t202" style="position:absolute;top:301625;width:2343752;height:144335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Zk0+GxAAA&#10;ANwAAAAPAAAAZHJzL2Rvd25yZXYueG1sRI9Ba8JAEIXvQv/DMoXedLdSpY2uUloETxa1FbwN2TEJ&#10;ZmdDdjXx33cOgrcZ3pv3vpkve1+rK7WxCmzhdWRAEefBVVxY+N2vhu+gYkJ2WAcmCzeKsFw8DeaY&#10;udDxlq67VCgJ4ZihhTKlJtM65iV5jKPQEIt2Cq3HJGtbaNdiJ+G+1mNjptpjxdJQYkNfJeXn3cVb&#10;+Nucjoc381N8+0nThd5o9h/a2pfn/nMGKlGfHub79doJ/lho5RmZQC/+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WZNPhsQAAADcAAAADwAAAAAAAAAAAAAAAACXAgAAZHJzL2Rv&#10;d25yZXYueG1sUEsFBgAAAAAEAAQA9QAAAIgDAAAAAA==&#10;" filled="f" stroked="f">
                  <v:textbox>
                    <w:txbxContent>
                      <w:p w14:paraId="47CB8402" w14:textId="77777777" w:rsidR="00376DE9" w:rsidRPr="005B2451" w:rsidRDefault="00376DE9" w:rsidP="00376DE9">
                        <w:pPr>
                          <w:pStyle w:val="Header"/>
                          <w:numPr>
                            <w:ilvl w:val="0"/>
                            <w:numId w:val="33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Body in Position</w:t>
                        </w:r>
                      </w:p>
                      <w:p w14:paraId="65940D87" w14:textId="77777777" w:rsidR="00376DE9" w:rsidRPr="008C7539" w:rsidRDefault="00376DE9" w:rsidP="00376DE9">
                        <w:pPr>
                          <w:pStyle w:val="Header"/>
                          <w:numPr>
                            <w:ilvl w:val="0"/>
                            <w:numId w:val="33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wing to Strike Low with Palm</w:t>
                        </w:r>
                      </w:p>
                      <w:p w14:paraId="7BD7D4D9" w14:textId="77777777" w:rsidR="00376DE9" w:rsidRPr="008C7539" w:rsidRDefault="00376DE9" w:rsidP="00376DE9">
                        <w:pPr>
                          <w:pStyle w:val="Header"/>
                          <w:numPr>
                            <w:ilvl w:val="0"/>
                            <w:numId w:val="33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ush Up to Strike High with Finger Pads</w:t>
                        </w:r>
                      </w:p>
                      <w:p w14:paraId="220D7CC0" w14:textId="77777777" w:rsidR="00376DE9" w:rsidRPr="005B2451" w:rsidRDefault="00376DE9" w:rsidP="00376DE9">
                        <w:pPr>
                          <w:pStyle w:val="Header"/>
                          <w:numPr>
                            <w:ilvl w:val="0"/>
                            <w:numId w:val="33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ollow Through Straight Up</w:t>
                        </w:r>
                      </w:p>
                      <w:p w14:paraId="7A778539" w14:textId="77777777" w:rsidR="00376DE9" w:rsidRDefault="00376DE9" w:rsidP="00376DE9">
                        <w:pPr>
                          <w:pStyle w:val="Header"/>
                          <w:ind w:left="432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376DE9"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7D252DC" wp14:editId="6AC19970">
                <wp:simplePos x="0" y="0"/>
                <wp:positionH relativeFrom="column">
                  <wp:posOffset>274320</wp:posOffset>
                </wp:positionH>
                <wp:positionV relativeFrom="paragraph">
                  <wp:posOffset>2618740</wp:posOffset>
                </wp:positionV>
                <wp:extent cx="3508375" cy="2903220"/>
                <wp:effectExtent l="0" t="0" r="0" b="0"/>
                <wp:wrapThrough wrapText="bothSides">
                  <wp:wrapPolygon edited="0">
                    <wp:start x="0" y="0"/>
                    <wp:lineTo x="0" y="2268"/>
                    <wp:lineTo x="313" y="21354"/>
                    <wp:lineTo x="21268" y="21354"/>
                    <wp:lineTo x="21268" y="3024"/>
                    <wp:lineTo x="19391" y="0"/>
                    <wp:lineTo x="0" y="0"/>
                  </wp:wrapPolygon>
                </wp:wrapThrough>
                <wp:docPr id="129" name="Group 1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8375" cy="2903220"/>
                          <a:chOff x="0" y="0"/>
                          <a:chExt cx="3508375" cy="2903220"/>
                        </a:xfrm>
                      </wpg:grpSpPr>
                      <pic:pic xmlns:pic="http://schemas.openxmlformats.org/drawingml/2006/picture">
                        <pic:nvPicPr>
                          <pic:cNvPr id="130" name="Picture 130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309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3" name="Straight Connector 143"/>
                        <wps:cNvCnPr/>
                        <wps:spPr>
                          <a:xfrm>
                            <a:off x="0" y="274320"/>
                            <a:ext cx="32562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5" name="Text Box 155"/>
                        <wps:cNvSpPr txBox="1"/>
                        <wps:spPr>
                          <a:xfrm>
                            <a:off x="29845" y="384810"/>
                            <a:ext cx="3478530" cy="2518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3ED3BE" w14:textId="77777777" w:rsidR="00376DE9" w:rsidRDefault="00376DE9" w:rsidP="00376DE9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597FF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Equipment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14:paraId="434DF990" w14:textId="77777777" w:rsidR="00376DE9" w:rsidRPr="00F1777C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4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1 balloon per student</w:t>
                              </w:r>
                            </w:p>
                            <w:p w14:paraId="216BE57A" w14:textId="77777777" w:rsidR="00376DE9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4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1 spot marker per student</w:t>
                              </w:r>
                            </w:p>
                            <w:p w14:paraId="434F3CD5" w14:textId="77777777" w:rsidR="00376DE9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4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Music</w:t>
                              </w:r>
                            </w:p>
                            <w:p w14:paraId="51DD841B" w14:textId="77777777" w:rsidR="00376DE9" w:rsidRPr="00F13CB6" w:rsidRDefault="00376DE9" w:rsidP="00376DE9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3A21D9A6" w14:textId="77777777" w:rsidR="00376DE9" w:rsidRDefault="00376DE9" w:rsidP="00376DE9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597FF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Set-Up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14:paraId="3FA786FA" w14:textId="77777777" w:rsidR="00376DE9" w:rsidRPr="00F1777C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catter spots throughout the activity area.</w:t>
                              </w:r>
                            </w:p>
                            <w:p w14:paraId="18F1FE36" w14:textId="77777777" w:rsidR="00376DE9" w:rsidRPr="00F1777C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Each student with a balloon standing at a spot.</w:t>
                              </w:r>
                            </w:p>
                            <w:p w14:paraId="16B22BD8" w14:textId="77777777" w:rsidR="00376DE9" w:rsidRPr="000C44F8" w:rsidRDefault="00376DE9" w:rsidP="00376DE9">
                              <w:pPr>
                                <w:pStyle w:val="Header"/>
                                <w:ind w:left="432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29" o:spid="_x0000_s1035" style="position:absolute;margin-left:21.6pt;margin-top:206.2pt;width:276.25pt;height:228.6pt;z-index:251662336" coordsize="3508375,290322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">
                <v:shape id="Picture 130" o:spid="_x0000_s1036" type="#_x0000_t75" style="position:absolute;width:313309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n5&#10;hK7GAAAA3AAAAA8AAABkcnMvZG93bnJldi54bWxEj0FrwkAQhe8F/8MyQi+iG1soJbpK0BY9eGnq&#10;weOQHZNgdjZmNxr/fecg9DbDe/PeN8v14Bp1oy7Ung3MZwko4sLbmksDx9/v6SeoEJEtNp7JwIMC&#10;rFejlyWm1t/5h255LJWEcEjRQBVjm2odioochplviUU7+85hlLUrte3wLuGu0W9J8qEd1iwNFba0&#10;qai45L0zsNtu8lN+zr767b6+9gc7uWTJxJjX8ZAtQEUa4r/5eb23gv8u+PKMTKBXfwA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ufmErsYAAADcAAAADwAAAAAAAAAAAAAAAACc&#10;AgAAZHJzL2Rvd25yZXYueG1sUEsFBgAAAAAEAAQA9wAAAI8DAAAAAA==&#10;">
                  <v:imagedata r:id="rId18" o:title=""/>
                  <v:path arrowok="t"/>
                </v:shape>
                <v:line id="Straight Connector 143" o:spid="_x0000_s1037" style="position:absolute;visibility:visible;mso-wrap-style:square" from="0,274320" to="3256280,27432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Li1TCcMAAADcAAAADwAAAGRycy9kb3ducmV2LnhtbERPTU8CMRC9m/AfmiHxJl1B0SwUAsYl&#10;hAOJq3KebMfthu10aSus/56amHibl/c582VvW3EmHxrHCu5HGQjiyumGawUf78XdM4gQkTW2jknB&#10;DwVYLgY3c8y1u/AbnctYixTCIUcFJsYulzJUhiyGkeuIE/flvMWYoK+l9nhJ4baV4yybSosNpwaD&#10;Hb0Yqo7lt1XwZIvXTVkTPh7McVN8+t1+sj4pdTvsVzMQkfr4L/5zb3Wa/zCB32fSBXJxBQ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C4tUwnDAAAA3AAAAA8AAAAAAAAAAAAA&#10;AAAAoQIAAGRycy9kb3ducmV2LnhtbFBLBQYAAAAABAAEAPkAAACRAwAAAAA=&#10;" strokecolor="#ffb81c" strokeweight=".5pt"/>
                <v:shape id="Text Box 155" o:spid="_x0000_s1038" type="#_x0000_t202" style="position:absolute;left:29845;top:384810;width:3478530;height:2518410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e2p7fwQAA&#10;ANwAAAAPAAAAZHJzL2Rvd25yZXYueG1sRE/bisIwEH0X/Icwgi+ypiuoS7dRRBBE3AcvHzDbTJti&#10;MylNtta/N8KCb3M418nWva1FR62vHCv4nCYgiHOnKy4VXC+7jy8QPiBrrB2Tggd5WK+GgwxT7e58&#10;ou4cShFD2KeowITQpFL63JBFP3UNceQK11oMEbal1C3eY7it5SxJFtJixbHBYENbQ/nt/GcVTEyT&#10;/ByL/e9OL3JzO3hc2u6g1HjUb75BBOrDW/zv3us4fz6H1zPxArl6Ag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Xtqe38EAAADcAAAADwAAAAAAAAAAAAAAAACXAgAAZHJzL2Rvd25y&#10;ZXYueG1sUEsFBgAAAAAEAAQA9QAAAIUDAAAAAA==&#10;" filled="f" stroked="f">
                  <v:textbox>
                    <w:txbxContent>
                      <w:p w14:paraId="563ED3BE" w14:textId="77777777" w:rsidR="00376DE9" w:rsidRDefault="00376DE9" w:rsidP="00376DE9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597FF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Equipment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</w:p>
                      <w:p w14:paraId="434DF990" w14:textId="77777777" w:rsidR="00376DE9" w:rsidRPr="00F1777C" w:rsidRDefault="00376DE9" w:rsidP="00376DE9">
                        <w:pPr>
                          <w:pStyle w:val="Header"/>
                          <w:numPr>
                            <w:ilvl w:val="0"/>
                            <w:numId w:val="34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1 balloon per student</w:t>
                        </w:r>
                      </w:p>
                      <w:p w14:paraId="216BE57A" w14:textId="77777777" w:rsidR="00376DE9" w:rsidRDefault="00376DE9" w:rsidP="00376DE9">
                        <w:pPr>
                          <w:pStyle w:val="Header"/>
                          <w:numPr>
                            <w:ilvl w:val="0"/>
                            <w:numId w:val="34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1 spot marker per student</w:t>
                        </w:r>
                      </w:p>
                      <w:p w14:paraId="434F3CD5" w14:textId="77777777" w:rsidR="00376DE9" w:rsidRDefault="00376DE9" w:rsidP="00376DE9">
                        <w:pPr>
                          <w:pStyle w:val="Header"/>
                          <w:numPr>
                            <w:ilvl w:val="0"/>
                            <w:numId w:val="34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Music</w:t>
                        </w:r>
                      </w:p>
                      <w:p w14:paraId="51DD841B" w14:textId="77777777" w:rsidR="00376DE9" w:rsidRPr="00F13CB6" w:rsidRDefault="00376DE9" w:rsidP="00376DE9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3A21D9A6" w14:textId="77777777" w:rsidR="00376DE9" w:rsidRDefault="00376DE9" w:rsidP="00376DE9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597FF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Set-Up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</w:p>
                      <w:p w14:paraId="3FA786FA" w14:textId="77777777" w:rsidR="00376DE9" w:rsidRPr="00F1777C" w:rsidRDefault="00376DE9" w:rsidP="00376DE9">
                        <w:pPr>
                          <w:pStyle w:val="Header"/>
                          <w:numPr>
                            <w:ilvl w:val="0"/>
                            <w:numId w:val="3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catter spots throughout the activity area.</w:t>
                        </w:r>
                      </w:p>
                      <w:p w14:paraId="18F1FE36" w14:textId="77777777" w:rsidR="00376DE9" w:rsidRPr="00F1777C" w:rsidRDefault="00376DE9" w:rsidP="00376DE9">
                        <w:pPr>
                          <w:pStyle w:val="Header"/>
                          <w:numPr>
                            <w:ilvl w:val="0"/>
                            <w:numId w:val="3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Each student with a balloon standing at a spot.</w:t>
                        </w:r>
                      </w:p>
                      <w:p w14:paraId="16B22BD8" w14:textId="77777777" w:rsidR="00376DE9" w:rsidRPr="000C44F8" w:rsidRDefault="00376DE9" w:rsidP="00376DE9">
                        <w:pPr>
                          <w:pStyle w:val="Header"/>
                          <w:ind w:left="432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376DE9"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0283D86" wp14:editId="42CCFD5E">
                <wp:simplePos x="0" y="0"/>
                <wp:positionH relativeFrom="column">
                  <wp:posOffset>292735</wp:posOffset>
                </wp:positionH>
                <wp:positionV relativeFrom="paragraph">
                  <wp:posOffset>2338705</wp:posOffset>
                </wp:positionV>
                <wp:extent cx="6858000" cy="6055043"/>
                <wp:effectExtent l="0" t="25400" r="0" b="0"/>
                <wp:wrapThrough wrapText="bothSides">
                  <wp:wrapPolygon edited="0">
                    <wp:start x="10720" y="-91"/>
                    <wp:lineTo x="10800" y="11508"/>
                    <wp:lineTo x="80" y="11689"/>
                    <wp:lineTo x="80" y="21475"/>
                    <wp:lineTo x="21440" y="21475"/>
                    <wp:lineTo x="21520" y="11780"/>
                    <wp:lineTo x="21040" y="11689"/>
                    <wp:lineTo x="21360" y="11327"/>
                    <wp:lineTo x="21200" y="-91"/>
                    <wp:lineTo x="10720" y="-91"/>
                  </wp:wrapPolygon>
                </wp:wrapThrough>
                <wp:docPr id="244" name="Group 2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6055043"/>
                          <a:chOff x="0" y="0"/>
                          <a:chExt cx="6858000" cy="6055043"/>
                        </a:xfrm>
                      </wpg:grpSpPr>
                      <pic:pic xmlns:pic="http://schemas.openxmlformats.org/drawingml/2006/picture">
                        <pic:nvPicPr>
                          <pic:cNvPr id="257" name="Picture 257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91865" y="0"/>
                            <a:ext cx="3200400" cy="32004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FFB81C"/>
                            </a:solidFill>
                          </a:ln>
                        </pic:spPr>
                      </pic:pic>
                      <wps:wsp>
                        <wps:cNvPr id="259" name="Text Box 259"/>
                        <wps:cNvSpPr txBox="1"/>
                        <wps:spPr>
                          <a:xfrm>
                            <a:off x="0" y="3297555"/>
                            <a:ext cx="6858000" cy="2757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48C939" w14:textId="77777777" w:rsidR="00376DE9" w:rsidRDefault="00376DE9" w:rsidP="00376DE9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Activity Procedures:</w:t>
                              </w:r>
                            </w:p>
                            <w:p w14:paraId="1F5C5BB0" w14:textId="77777777" w:rsidR="00376DE9" w:rsidRDefault="00376DE9" w:rsidP="00376DE9">
                              <w:pPr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This activity is called Musical Balloo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n Bop.</w:t>
                              </w:r>
                            </w:p>
                            <w:p w14:paraId="35362975" w14:textId="77777777" w:rsidR="00376DE9" w:rsidRPr="00B06516" w:rsidRDefault="00376DE9" w:rsidP="00376DE9">
                              <w:pPr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When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the </w:t>
                              </w: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music begins, strike the balloon straight up (with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your </w:t>
                              </w: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dominant hand) so that it goes over your head. Strike it straight up as many times as you can before the music stops.</w:t>
                              </w:r>
                            </w:p>
                            <w:p w14:paraId="79E14205" w14:textId="77777777" w:rsidR="00376DE9" w:rsidRDefault="00376DE9" w:rsidP="00376DE9">
                              <w:pPr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When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the </w:t>
                              </w: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music stops, put the balloon on the spot and then quickly walk to a new spot to find a new balloon.</w:t>
                              </w:r>
                            </w:p>
                            <w:p w14:paraId="51AEB5D2" w14:textId="77777777" w:rsidR="00376DE9" w:rsidRPr="00B06516" w:rsidRDefault="00376DE9" w:rsidP="00376DE9">
                              <w:pPr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en the music starts again, start hitting your new balloon.</w:t>
                              </w:r>
                            </w:p>
                            <w:p w14:paraId="36822ACE" w14:textId="77777777" w:rsidR="00376DE9" w:rsidRDefault="00376DE9" w:rsidP="00376DE9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  <w:p w14:paraId="3AB101CB" w14:textId="77777777" w:rsidR="00376DE9" w:rsidRPr="00DD404F" w:rsidRDefault="00376DE9" w:rsidP="00376DE9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Grade Level Progression:</w:t>
                              </w:r>
                            </w:p>
                            <w:p w14:paraId="339EA43C" w14:textId="77777777" w:rsidR="00376DE9" w:rsidRPr="00F13CB6" w:rsidRDefault="00376DE9" w:rsidP="00376DE9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</w:t>
                              </w:r>
                              <w:r w:rsidRPr="00F13CB6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3C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udents strike and then catch the balloon before striking it again.</w:t>
                              </w:r>
                            </w:p>
                            <w:p w14:paraId="680F6351" w14:textId="77777777" w:rsidR="00376DE9" w:rsidRDefault="00376DE9" w:rsidP="00376DE9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1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st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Practice with dominant and non-dominant hands.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ntroduce foam balls to students who are ready to progress.</w:t>
                              </w:r>
                            </w:p>
                            <w:p w14:paraId="31620C3E" w14:textId="77777777" w:rsidR="00376DE9" w:rsidRDefault="00376DE9" w:rsidP="00376DE9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2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nd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Emphasize continuous hits with both dominant and non-dominant hands.</w:t>
                              </w:r>
                            </w:p>
                            <w:p w14:paraId="197C7CFE" w14:textId="77777777" w:rsidR="00376DE9" w:rsidRDefault="00376DE9" w:rsidP="00376DE9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14:paraId="57D3E747" w14:textId="77777777" w:rsidR="00376DE9" w:rsidRPr="00461D28" w:rsidRDefault="00376DE9" w:rsidP="00376DE9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  <w:p w14:paraId="775C61CF" w14:textId="77777777" w:rsidR="00376DE9" w:rsidRPr="00437F5E" w:rsidRDefault="00376DE9" w:rsidP="00376DE9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44" o:spid="_x0000_s1039" style="position:absolute;margin-left:23.05pt;margin-top:184.15pt;width:540pt;height:476.8pt;z-index:251663360" coordsize="6858000,6055043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">
                <v:shape id="Picture 257" o:spid="_x0000_s1040" type="#_x0000_t75" style="position:absolute;left:3491865;width:3200400;height:320040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IO+&#10;3FTFAAAA3AAAAA8AAABkcnMvZG93bnJldi54bWxEj0FrwkAUhO+F/oflFbzV3UqtEl1DiFTEQ8G0&#10;B4+P7DMJzb4N2TXGf+8KhR6HmfmGWaejbcVAvW8ca3ibKhDEpTMNVxp+vj9flyB8QDbYOiYNN/KQ&#10;bp6f1pgYd+UjDUWoRISwT1BDHUKXSOnLmiz6qeuIo3d2vcUQZV9J0+M1wm0rZ0p9SIsNx4UaO8pr&#10;Kn+Li9VQbE+Dwm63vWReqvn7If/yh1zrycuYrUAEGsN/+K+9Nxpm8wU8zsQjIDd3AA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CDvtxUxQAAANwAAAAPAAAAAAAAAAAAAAAAAJwC&#10;AABkcnMvZG93bnJldi54bWxQSwUGAAAAAAQABAD3AAAAjgMAAAAA&#10;" stroked="t" strokecolor="#ffb81c">
                  <v:imagedata r:id="rId20" o:title=""/>
                  <v:path arrowok="t"/>
                </v:shape>
                <v:shape id="Text Box 259" o:spid="_x0000_s1041" type="#_x0000_t202" style="position:absolute;top:3297555;width:6858000;height:2757488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1/PgcxAAA&#10;ANwAAAAPAAAAZHJzL2Rvd25yZXYueG1sRI9Ba8JAFITvBf/D8oTe6q5iikY3QSxCTy1NVfD2yD6T&#10;YPZtyG5N+u+7hUKPw8x8w2zz0bbiTr1vHGuYzxQI4tKZhisNx8/D0wqED8gGW8ek4Zs85NnkYYup&#10;cQN/0L0IlYgQ9ilqqEPoUil9WZNFP3MdcfSurrcYouwraXocIty2cqHUs7TYcFyosaN9TeWt+LIa&#10;Tm/Xy3mp3qsXm3SDG5Vku5ZaP07H3QZEoDH8h//ar0bDIlnD75l4BGT2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tfz4HMQAAADcAAAADwAAAAAAAAAAAAAAAACXAgAAZHJzL2Rv&#10;d25yZXYueG1sUEsFBgAAAAAEAAQA9QAAAIgDAAAAAA==&#10;" filled="f" stroked="f">
                  <v:textbox>
                    <w:txbxContent>
                      <w:p w14:paraId="4C48C939" w14:textId="77777777" w:rsidR="00376DE9" w:rsidRDefault="00376DE9" w:rsidP="00376DE9">
                        <w:pPr>
                          <w:rPr>
                            <w:rFonts w:ascii="Arial" w:hAnsi="Arial"/>
                            <w:b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</w:rPr>
                          <w:t>Activity Procedures:</w:t>
                        </w:r>
                      </w:p>
                      <w:p w14:paraId="1F5C5BB0" w14:textId="77777777" w:rsidR="00376DE9" w:rsidRDefault="00376DE9" w:rsidP="00376DE9">
                        <w:pPr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>This activity is called Musical Balloo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n Bop.</w:t>
                        </w:r>
                      </w:p>
                      <w:p w14:paraId="35362975" w14:textId="77777777" w:rsidR="00376DE9" w:rsidRPr="00B06516" w:rsidRDefault="00376DE9" w:rsidP="00376DE9">
                        <w:pPr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When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the </w:t>
                        </w: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music begins, strike the balloon straight up (with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your </w:t>
                        </w: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>dominant hand) so that it goes over your head. Strike it straight up as many times as you can before the music stops.</w:t>
                        </w:r>
                      </w:p>
                      <w:p w14:paraId="79E14205" w14:textId="77777777" w:rsidR="00376DE9" w:rsidRDefault="00376DE9" w:rsidP="00376DE9">
                        <w:pPr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When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the </w:t>
                        </w: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>music stops, put the balloon on the spot and then quickly walk to a new spot to find a new balloon.</w:t>
                        </w:r>
                      </w:p>
                      <w:p w14:paraId="51AEB5D2" w14:textId="77777777" w:rsidR="00376DE9" w:rsidRPr="00B06516" w:rsidRDefault="00376DE9" w:rsidP="00376DE9">
                        <w:pPr>
                          <w:numPr>
                            <w:ilvl w:val="0"/>
                            <w:numId w:val="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en the music starts again, start hitting your new balloon.</w:t>
                        </w:r>
                      </w:p>
                      <w:p w14:paraId="36822ACE" w14:textId="77777777" w:rsidR="00376DE9" w:rsidRDefault="00376DE9" w:rsidP="00376DE9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  <w:p w14:paraId="3AB101CB" w14:textId="77777777" w:rsidR="00376DE9" w:rsidRPr="00DD404F" w:rsidRDefault="00376DE9" w:rsidP="00376DE9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Grade Level Progression:</w:t>
                        </w:r>
                      </w:p>
                      <w:p w14:paraId="339EA43C" w14:textId="77777777" w:rsidR="00376DE9" w:rsidRPr="00F13CB6" w:rsidRDefault="00376DE9" w:rsidP="00376DE9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</w:t>
                        </w:r>
                        <w:r w:rsidRPr="00F13CB6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3C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tudents strike and then catch the balloon before striking it again.</w:t>
                        </w:r>
                      </w:p>
                      <w:p w14:paraId="680F6351" w14:textId="77777777" w:rsidR="00376DE9" w:rsidRDefault="00376DE9" w:rsidP="00376DE9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1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st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Practice with dominant and non-dominant hands.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ntroduce foam balls to students who are ready to progress.</w:t>
                        </w:r>
                      </w:p>
                      <w:p w14:paraId="31620C3E" w14:textId="77777777" w:rsidR="00376DE9" w:rsidRDefault="00376DE9" w:rsidP="00376DE9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2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nd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Emphasize continuous hits with both dominant and non-dominant hands.</w:t>
                        </w:r>
                      </w:p>
                      <w:p w14:paraId="197C7CFE" w14:textId="77777777" w:rsidR="00376DE9" w:rsidRDefault="00376DE9" w:rsidP="00376DE9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14:paraId="57D3E747" w14:textId="77777777" w:rsidR="00376DE9" w:rsidRPr="00461D28" w:rsidRDefault="00376DE9" w:rsidP="00376DE9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  <w:p w14:paraId="775C61CF" w14:textId="77777777" w:rsidR="00376DE9" w:rsidRPr="00437F5E" w:rsidRDefault="00376DE9" w:rsidP="00376DE9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500A82">
        <w:br w:type="page"/>
      </w:r>
      <w:r w:rsidR="007736EB">
        <w:lastRenderedPageBreak/>
        <w:br/>
      </w:r>
    </w:p>
    <w:p w14:paraId="1A8F6024" w14:textId="610AFF3A" w:rsidR="007736EB" w:rsidRDefault="00376DE9">
      <w:r w:rsidRPr="00376DE9"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F67DB4D" wp14:editId="1319AA40">
                <wp:simplePos x="0" y="0"/>
                <wp:positionH relativeFrom="column">
                  <wp:posOffset>1249680</wp:posOffset>
                </wp:positionH>
                <wp:positionV relativeFrom="paragraph">
                  <wp:posOffset>144780</wp:posOffset>
                </wp:positionV>
                <wp:extent cx="3658870" cy="8173085"/>
                <wp:effectExtent l="0" t="0" r="0" b="31115"/>
                <wp:wrapThrough wrapText="bothSides">
                  <wp:wrapPolygon edited="0">
                    <wp:start x="7947" y="0"/>
                    <wp:lineTo x="7947" y="537"/>
                    <wp:lineTo x="9597" y="1141"/>
                    <wp:lineTo x="10796" y="1141"/>
                    <wp:lineTo x="0" y="2215"/>
                    <wp:lineTo x="0" y="21615"/>
                    <wp:lineTo x="300" y="21615"/>
                    <wp:lineTo x="300" y="2215"/>
                    <wp:lineTo x="10796" y="1141"/>
                    <wp:lineTo x="16194" y="1141"/>
                    <wp:lineTo x="21443" y="604"/>
                    <wp:lineTo x="21293" y="0"/>
                    <wp:lineTo x="7947" y="0"/>
                  </wp:wrapPolygon>
                </wp:wrapThrough>
                <wp:docPr id="54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58870" cy="8173085"/>
                          <a:chOff x="0" y="0"/>
                          <a:chExt cx="3658870" cy="8173085"/>
                        </a:xfrm>
                      </wpg:grpSpPr>
                      <wps:wsp>
                        <wps:cNvPr id="37" name="Text Box 37"/>
                        <wps:cNvSpPr txBox="1"/>
                        <wps:spPr>
                          <a:xfrm>
                            <a:off x="1308735" y="0"/>
                            <a:ext cx="2350135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3A3BA8" w14:textId="77777777" w:rsidR="00376DE9" w:rsidRPr="002E3B0C" w:rsidRDefault="00376DE9" w:rsidP="00376DE9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MUSICAL BALLOON BO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3" name="Straight Connector 263"/>
                        <wps:cNvCnPr/>
                        <wps:spPr>
                          <a:xfrm>
                            <a:off x="0" y="504825"/>
                            <a:ext cx="0" cy="766826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4" o:spid="_x0000_s1042" style="position:absolute;margin-left:98.4pt;margin-top:11.4pt;width:288.1pt;height:643.55pt;z-index:251665408" coordsize="3658870,817308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">
                <v:shape id="Text Box 37" o:spid="_x0000_s1043" type="#_x0000_t202" style="position:absolute;left:1308735;width:2350135;height:2978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Y3BHtxAAA&#10;ANsAAAAPAAAAZHJzL2Rvd25yZXYueG1sRI9PawIxFMTvBb9DeEJvmtSqbbcbRSyCp4pWC709Nm//&#10;4OZl2aTu+u0bQehxmJnfMOmyt7W4UOsrxxqexgoEceZMxYWG49dm9ArCB2SDtWPScCUPy8XgIcXE&#10;uI73dDmEQkQI+wQ1lCE0iZQ+K8miH7uGOHq5ay2GKNtCmha7CLe1nCg1lxYrjgslNrQuKTsffq2G&#10;02f+8z1Vu+LDzprO9UqyfZNaPw771TuIQH34D9/bW6Ph+QVuX+IPkIs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mNwR7cQAAADbAAAADwAAAAAAAAAAAAAAAACXAgAAZHJzL2Rv&#10;d25yZXYueG1sUEsFBgAAAAAEAAQA9QAAAIgDAAAAAA==&#10;" filled="f" stroked="f">
                  <v:textbox>
                    <w:txbxContent>
                      <w:p w14:paraId="6E3A3BA8" w14:textId="77777777" w:rsidR="00376DE9" w:rsidRPr="002E3B0C" w:rsidRDefault="00376DE9" w:rsidP="00376DE9">
                        <w:pPr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MUSICAL BALLOON BOP</w:t>
                        </w:r>
                      </w:p>
                    </w:txbxContent>
                  </v:textbox>
                </v:shape>
                <v:line id="Straight Connector 263" o:spid="_x0000_s1044" style="position:absolute;visibility:visible;mso-wrap-style:square" from="0,504825" to="0,8173085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vr1uFcUAAADcAAAADwAAAGRycy9kb3ducmV2LnhtbESPT2sCMRTE70K/Q3iCt5pVqS2rUVpx&#10;RXoodPvn/Ng8N4ubl20SdfvtTaHgcZiZ3zDLdW9bcSYfGscKJuMMBHHldMO1gs+P4v4JRIjIGlvH&#10;pOCXAqxXd4Ml5tpd+J3OZaxFgnDIUYGJsculDJUhi2HsOuLkHZy3GJP0tdQeLwluWznNsrm02HBa&#10;MNjRxlB1LE9WwaMttruyJnz4Nsdd8eVf32YvP0qNhv3zAkSkPt7C/+29VjCdz+DvTDoCcnUF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vr1uFcUAAADcAAAADwAAAAAAAAAA&#10;AAAAAAChAgAAZHJzL2Rvd25yZXYueG1sUEsFBgAAAAAEAAQA+QAAAJMDAAAAAA==&#10;" strokecolor="#ffb81c" strokeweight=".5pt"/>
                <w10:wrap type="through"/>
              </v:group>
            </w:pict>
          </mc:Fallback>
        </mc:AlternateContent>
      </w:r>
      <w:r w:rsidRPr="00376DE9"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7425D4B" wp14:editId="66959247">
                <wp:simplePos x="0" y="0"/>
                <wp:positionH relativeFrom="page">
                  <wp:posOffset>502920</wp:posOffset>
                </wp:positionH>
                <wp:positionV relativeFrom="page">
                  <wp:posOffset>3067685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264" name="Group 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265" name="Picture 265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6" name="Text Box 266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0F956A" w14:textId="77777777" w:rsidR="00376DE9" w:rsidRPr="003130A7" w:rsidRDefault="00376DE9" w:rsidP="00376DE9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General Space, Share, Volley, Up, Consecutive, Self-Space, Actively Engage, Improve, Safe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64" o:spid="_x0000_s1045" style="position:absolute;margin-left:39.6pt;margin-top:241.55pt;width:529.2pt;height:35.95pt;z-index:25166643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">
                <v:shape id="Picture 265" o:spid="_x0000_s1046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Bpw&#10;O8nFAAAA3AAAAA8AAABkcnMvZG93bnJldi54bWxEj0FrwkAUhO9C/8PyCt50o6BI6irFovTioSql&#10;x9fsM4nNvg27rzH213cLQo/DzHzDLNe9a1RHIdaeDUzGGSjiwtuaSwOn43a0ABUF2WLjmQzcKMJ6&#10;9TBYYm79ld+oO0ipEoRjjgYqkTbXOhYVOYxj3xIn7+yDQ0kylNoGvCa4a/Q0y+baYc1pocKWNhUV&#10;X4dvZ6D8PH/8nHbvk014uez7SyFZtxBjho/98xMooV7+w/f2qzUwnc/g70w6Anr1Cw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AacDvJxQAAANwAAAAPAAAAAAAAAAAAAAAAAJwC&#10;AABkcnMvZG93bnJldi54bWxQSwUGAAAAAAQABAD3AAAAjgMAAAAA&#10;">
                  <v:imagedata r:id="rId22" o:title=""/>
                  <v:path arrowok="t"/>
                </v:shape>
                <v:shape id="Text Box 266" o:spid="_x0000_s1047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KD6bTxAAA&#10;ANwAAAAPAAAAZHJzL2Rvd25yZXYueG1sRI9Ba8JAFITvBf/D8gRvzW5DG2p0FVEKnlq0reDtkX0m&#10;odm3Ibsm6b/vFgSPw8x8wyzXo21ET52vHWt4ShQI4sKZmksNX59vj68gfEA22DgmDb/kYb2aPCwx&#10;N27gA/XHUIoIYZ+jhiqENpfSFxVZ9IlriaN3cZ3FEGVXStPhEOG2kalSmbRYc1yosKVtRcXP8Wo1&#10;fL9fzqdn9VHu7Es7uFFJtnOp9Ww6bhYgAo3hHr6190ZDmmXwfyYeAbn6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g+m08QAAADcAAAADwAAAAAAAAAAAAAAAACXAgAAZHJzL2Rv&#10;d25yZXYueG1sUEsFBgAAAAAEAAQA9QAAAIgDAAAAAA==&#10;" filled="f" stroked="f">
                  <v:textbox>
                    <w:txbxContent>
                      <w:p w14:paraId="4B0F956A" w14:textId="77777777" w:rsidR="00376DE9" w:rsidRPr="003130A7" w:rsidRDefault="00376DE9" w:rsidP="00376DE9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General Space, Share, Volley, Up, Consecutive, Self-Space, Actively Engage, Improve, Safety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376DE9"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A5D84E7" wp14:editId="2A0D9839">
                <wp:simplePos x="0" y="0"/>
                <wp:positionH relativeFrom="page">
                  <wp:posOffset>502920</wp:posOffset>
                </wp:positionH>
                <wp:positionV relativeFrom="page">
                  <wp:posOffset>3908425</wp:posOffset>
                </wp:positionV>
                <wp:extent cx="6670040" cy="2118360"/>
                <wp:effectExtent l="0" t="0" r="0" b="0"/>
                <wp:wrapThrough wrapText="bothSides">
                  <wp:wrapPolygon edited="0">
                    <wp:start x="0" y="0"/>
                    <wp:lineTo x="0" y="5180"/>
                    <wp:lineTo x="3290" y="8547"/>
                    <wp:lineTo x="3290" y="21237"/>
                    <wp:lineTo x="21386" y="21237"/>
                    <wp:lineTo x="21386" y="0"/>
                    <wp:lineTo x="0" y="0"/>
                  </wp:wrapPolygon>
                </wp:wrapThrough>
                <wp:docPr id="267" name="Group 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118360"/>
                          <a:chOff x="0" y="0"/>
                          <a:chExt cx="6670040" cy="2118360"/>
                        </a:xfrm>
                      </wpg:grpSpPr>
                      <pic:pic xmlns:pic="http://schemas.openxmlformats.org/drawingml/2006/picture">
                        <pic:nvPicPr>
                          <pic:cNvPr id="268" name="Picture 268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9" name="Text Box 269"/>
                        <wps:cNvSpPr txBox="1"/>
                        <wps:spPr>
                          <a:xfrm>
                            <a:off x="991235" y="0"/>
                            <a:ext cx="5678805" cy="211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E3E73D" w14:textId="77777777" w:rsidR="00376DE9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tandard 1 [E22.K-2]</w:t>
                              </w:r>
                              <w:r w:rsidRPr="003044D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B06516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Volleys a lightweight object (balloon), sending it upward (K); Volleys an object with an open palm, sending it upward (1); Volleys an object upward with consecutive hits (2).</w:t>
                              </w:r>
                            </w:p>
                            <w:p w14:paraId="552ADFEF" w14:textId="77777777" w:rsidR="00376DE9" w:rsidRPr="008C77C8" w:rsidRDefault="00376DE9" w:rsidP="00376DE9">
                              <w:pPr>
                                <w:pStyle w:val="Header"/>
                                <w:widowControl w:val="0"/>
                                <w:numPr>
                                  <w:ilvl w:val="0"/>
                                  <w:numId w:val="38"/>
                                </w:num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8C77C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Standard 2 [S2.E1.Ka]</w:t>
                              </w:r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Differentiates between movement in personal (self-space) and general space (</w:t>
                              </w:r>
                              <w:proofErr w:type="spellStart"/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Ka</w:t>
                              </w:r>
                              <w:proofErr w:type="spellEnd"/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).</w:t>
                              </w:r>
                            </w:p>
                            <w:p w14:paraId="68DDA651" w14:textId="77777777" w:rsidR="00376DE9" w:rsidRPr="008C77C8" w:rsidRDefault="00376DE9" w:rsidP="00376DE9">
                              <w:pPr>
                                <w:pStyle w:val="Header"/>
                                <w:widowControl w:val="0"/>
                                <w:numPr>
                                  <w:ilvl w:val="0"/>
                                  <w:numId w:val="38"/>
                                </w:num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8C77C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tandard 3 [S3.E2.K-2] </w:t>
                              </w:r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Actively participates in physical education class (K); Actively engages in physical education class (1); Actively engages in physical education class in response to instruction and practice (2).</w:t>
                              </w:r>
                            </w:p>
                            <w:p w14:paraId="1A42711B" w14:textId="77777777" w:rsidR="00376DE9" w:rsidRPr="00D432A3" w:rsidRDefault="00376DE9" w:rsidP="00376DE9">
                              <w:pPr>
                                <w:pStyle w:val="Header"/>
                                <w:widowControl w:val="0"/>
                                <w:numPr>
                                  <w:ilvl w:val="0"/>
                                  <w:numId w:val="38"/>
                                </w:num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8C77C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tandard 4 [E4.K-2] </w:t>
                              </w:r>
                              <w:r w:rsidRPr="008C77C8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hares equipment and space with others (K); Works independently with others in a variety of class environments (e.g., small &amp; large groups) (1); Works independently with others in partner environments (2).</w:t>
                              </w:r>
                            </w:p>
                            <w:p w14:paraId="01F9E012" w14:textId="77777777" w:rsidR="00376DE9" w:rsidRPr="00F24860" w:rsidRDefault="00376DE9" w:rsidP="00376DE9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67" o:spid="_x0000_s1048" style="position:absolute;margin-left:39.6pt;margin-top:307.75pt;width:525.2pt;height:166.8pt;z-index:251667456;mso-position-horizontal-relative:page;mso-position-vertical-relative:page" coordsize="6670040,21183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">
                <v:shape id="Picture 268" o:spid="_x0000_s1049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vK&#10;vUjBAAAA3AAAAA8AAABkcnMvZG93bnJldi54bWxET89rwjAUvgv+D+ENdtN0wsqoxrIKgvQyqjvM&#10;26N5a4rNS0mi1v/eHAY7fny/N+VkB3EjH3rHCt6WGQji1umeOwXfp/3iA0SIyBoHx6TgQQHK7Xy2&#10;wUK7Ozd0O8ZOpBAOBSowMY6FlKE1ZDEs3UicuF/nLcYEfSe1x3sKt4NcZVkuLfacGgyOtDPUXo5X&#10;q+BrX/1glZ3yXr5fz/XhYjzVjVKvL9PnGkSkKf6L/9wHrWCVp7XpTDoCcvsE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GvKvUjBAAAA3AAAAA8AAAAAAAAAAAAAAAAAnAIAAGRy&#10;cy9kb3ducmV2LnhtbFBLBQYAAAAABAAEAPcAAACKAwAAAAA=&#10;">
                  <v:imagedata r:id="rId24" o:title=""/>
                  <v:path arrowok="t"/>
                </v:shape>
                <v:shape id="Text Box 269" o:spid="_x0000_s1050" type="#_x0000_t202" style="position:absolute;left:991235;width:5678805;height:21183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7kDKhxAAA&#10;ANwAAAAPAAAAZHJzL2Rvd25yZXYueG1sRI9Ba8JAFITvQv/D8gq96W7FhhrdBLEIPVWMbcHbI/tM&#10;QrNvQ3Zr0n/fFQSPw8x8w6zz0bbiQr1vHGt4nikQxKUzDVcaPo+76SsIH5ANto5Jwx95yLOHyRpT&#10;4wY+0KUIlYgQ9ilqqEPoUil9WZNFP3MdcfTOrrcYouwraXocIty2cq5UIi02HBdq7GhbU/lT/FoN&#10;Xx/n0/dC7as3+9INblSS7VJq/fQ4blYgAo3hHr61342GebKE65l4BGT2D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e5AyocQAAADcAAAADwAAAAAAAAAAAAAAAACXAgAAZHJzL2Rv&#10;d25yZXYueG1sUEsFBgAAAAAEAAQA9QAAAIgDAAAAAA==&#10;" filled="f" stroked="f">
                  <v:textbox>
                    <w:txbxContent>
                      <w:p w14:paraId="2FE3E73D" w14:textId="77777777" w:rsidR="00376DE9" w:rsidRDefault="00376DE9" w:rsidP="00376DE9">
                        <w:pPr>
                          <w:pStyle w:val="Header"/>
                          <w:numPr>
                            <w:ilvl w:val="0"/>
                            <w:numId w:val="3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tandard 1 [E22.K-2]</w:t>
                        </w:r>
                        <w:r w:rsidRPr="003044D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B06516">
                          <w:rPr>
                            <w:rFonts w:ascii="Arial" w:hAnsi="Arial"/>
                            <w:sz w:val="22"/>
                            <w:szCs w:val="22"/>
                          </w:rPr>
                          <w:t>Volleys a lightweight object (balloon), sending it upward (K); Volleys an object with an open palm, sending it upward (1); Volleys an object upward with consecutive hits (2).</w:t>
                        </w:r>
                      </w:p>
                      <w:p w14:paraId="552ADFEF" w14:textId="77777777" w:rsidR="00376DE9" w:rsidRPr="008C77C8" w:rsidRDefault="00376DE9" w:rsidP="00376DE9">
                        <w:pPr>
                          <w:pStyle w:val="Header"/>
                          <w:widowControl w:val="0"/>
                          <w:numPr>
                            <w:ilvl w:val="0"/>
                            <w:numId w:val="38"/>
                          </w:num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8C77C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Standard 2 [S2.E1.Ka]</w:t>
                        </w:r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Differentiates between movement in personal (self-space) and general space (</w:t>
                        </w:r>
                        <w:proofErr w:type="spellStart"/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Ka</w:t>
                        </w:r>
                        <w:proofErr w:type="spellEnd"/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).</w:t>
                        </w:r>
                      </w:p>
                      <w:p w14:paraId="68DDA651" w14:textId="77777777" w:rsidR="00376DE9" w:rsidRPr="008C77C8" w:rsidRDefault="00376DE9" w:rsidP="00376DE9">
                        <w:pPr>
                          <w:pStyle w:val="Header"/>
                          <w:widowControl w:val="0"/>
                          <w:numPr>
                            <w:ilvl w:val="0"/>
                            <w:numId w:val="38"/>
                          </w:num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8C77C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tandard 3 [S3.E2.K-2] </w:t>
                        </w:r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Actively participates in physical education class (K); Actively engages in physical education class (1); Actively engages in physical education class in response to instruction and practice (2).</w:t>
                        </w:r>
                      </w:p>
                      <w:p w14:paraId="1A42711B" w14:textId="77777777" w:rsidR="00376DE9" w:rsidRPr="00D432A3" w:rsidRDefault="00376DE9" w:rsidP="00376DE9">
                        <w:pPr>
                          <w:pStyle w:val="Header"/>
                          <w:widowControl w:val="0"/>
                          <w:numPr>
                            <w:ilvl w:val="0"/>
                            <w:numId w:val="38"/>
                          </w:num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8C77C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tandard 4 [E4.K-2] </w:t>
                        </w:r>
                        <w:r w:rsidRPr="008C77C8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hares equipment and space with others (K); Works independently with others in a variety of class environments (e.g., small &amp; large groups) (1); Works independently with others in partner environments (2).</w:t>
                        </w:r>
                      </w:p>
                      <w:p w14:paraId="01F9E012" w14:textId="77777777" w:rsidR="00376DE9" w:rsidRPr="00F24860" w:rsidRDefault="00376DE9" w:rsidP="00376DE9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376DE9"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16B840AE" wp14:editId="419C73A7">
                <wp:simplePos x="0" y="0"/>
                <wp:positionH relativeFrom="page">
                  <wp:posOffset>502920</wp:posOffset>
                </wp:positionH>
                <wp:positionV relativeFrom="page">
                  <wp:posOffset>613346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270" name="Group 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271" name="Picture 271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2" name="Text Box 272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A15BC0C" w14:textId="77777777" w:rsidR="00376DE9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777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at does actively engaged look like? Sound like? Feel like?</w:t>
                              </w:r>
                            </w:p>
                            <w:p w14:paraId="5EDC0A53" w14:textId="77777777" w:rsidR="00376DE9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would you summarize what actively engaged looks, sounds, and feels like?</w:t>
                              </w:r>
                            </w:p>
                            <w:p w14:paraId="3A850D8F" w14:textId="77777777" w:rsidR="00376DE9" w:rsidRPr="00F1777C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3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is being actively engaged in physical education related to improving your skill?</w:t>
                              </w:r>
                            </w:p>
                            <w:p w14:paraId="1D660702" w14:textId="77777777" w:rsidR="00376DE9" w:rsidRPr="00C0404B" w:rsidRDefault="00376DE9" w:rsidP="00376DE9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70" o:spid="_x0000_s1051" style="position:absolute;margin-left:39.6pt;margin-top:482.95pt;width:520.85pt;height:121.9pt;z-index:25166848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">
                <v:shape id="Picture 271" o:spid="_x0000_s1052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Dgy&#10;kjLDAAAA3AAAAA8AAABkcnMvZG93bnJldi54bWxEj0FrwkAUhO8F/8PyBG91kxxsja6iQoq3oi3o&#10;8ZF9JsHs25B91fjv3UKhx2FmvmGW68G16kZ9aDwbSKcJKOLS24YrA99fxes7qCDIFlvPZOBBAdar&#10;0csSc+vvfKDbUSoVIRxyNFCLdLnWoazJYZj6jjh6F987lCj7Stse7xHuWp0lyUw7bDgu1NjRrqby&#10;evxxBsrzhy52dn/aVtnhfJFUPgs3N2YyHjYLUEKD/If/2ntrIHtL4fdMPAJ69QQ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ODKSMsMAAADcAAAADwAAAAAAAAAAAAAAAACcAgAA&#10;ZHJzL2Rvd25yZXYueG1sUEsFBgAAAAAEAAQA9wAAAIwDAAAAAA==&#10;">
                  <v:imagedata r:id="rId26" o:title=""/>
                  <v:path arrowok="t"/>
                </v:shape>
                <v:shape id="Text Box 272" o:spid="_x0000_s1053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w7TYNxQAA&#10;ANwAAAAPAAAAZHJzL2Rvd25yZXYueG1sRI9Pa8JAFMTvhX6H5RW86W6Df2rqJpQWwVNFrYK3R/aZ&#10;hGbfhuxq0m/fLQg9DjPzG2aVD7YRN+p87VjD80SBIC6cqbnU8HVYj19A+IBssHFMGn7IQ549Pqww&#10;Na7nHd32oRQRwj5FDVUIbSqlLyqy6CeuJY7exXUWQ5RdKU2HfYTbRiZKzaXFmuNChS29V1R8769W&#10;w/Hzcj5N1bb8sLO2d4OSbJdS69HT8PYKItAQ/sP39sZoSBYJ/J2JR0Bmv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PDtNg3FAAAA3AAAAA8AAAAAAAAAAAAAAAAAlwIAAGRycy9k&#10;b3ducmV2LnhtbFBLBQYAAAAABAAEAPUAAACJAwAAAAA=&#10;" filled="f" stroked="f">
                  <v:textbox>
                    <w:txbxContent>
                      <w:p w14:paraId="6A15BC0C" w14:textId="77777777" w:rsidR="00376DE9" w:rsidRDefault="00376DE9" w:rsidP="00376DE9">
                        <w:pPr>
                          <w:pStyle w:val="Header"/>
                          <w:numPr>
                            <w:ilvl w:val="0"/>
                            <w:numId w:val="3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777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at does actively engaged look like? Sound like? Feel like?</w:t>
                        </w:r>
                      </w:p>
                      <w:p w14:paraId="5EDC0A53" w14:textId="77777777" w:rsidR="00376DE9" w:rsidRDefault="00376DE9" w:rsidP="00376DE9">
                        <w:pPr>
                          <w:pStyle w:val="Header"/>
                          <w:numPr>
                            <w:ilvl w:val="0"/>
                            <w:numId w:val="3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would you summarize what actively engaged looks, sounds, and feels like?</w:t>
                        </w:r>
                      </w:p>
                      <w:p w14:paraId="3A850D8F" w14:textId="77777777" w:rsidR="00376DE9" w:rsidRPr="00F1777C" w:rsidRDefault="00376DE9" w:rsidP="00376DE9">
                        <w:pPr>
                          <w:pStyle w:val="Header"/>
                          <w:numPr>
                            <w:ilvl w:val="0"/>
                            <w:numId w:val="3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3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is being actively engaged in physical education related to improving your skill?</w:t>
                        </w:r>
                      </w:p>
                      <w:p w14:paraId="1D660702" w14:textId="77777777" w:rsidR="00376DE9" w:rsidRPr="00C0404B" w:rsidRDefault="00376DE9" w:rsidP="00376DE9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bookmarkStart w:id="0" w:name="_GoBack"/>
      <w:r w:rsidRPr="00376DE9"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63DEE9C" wp14:editId="72765B60">
                <wp:simplePos x="0" y="0"/>
                <wp:positionH relativeFrom="page">
                  <wp:posOffset>502920</wp:posOffset>
                </wp:positionH>
                <wp:positionV relativeFrom="page">
                  <wp:posOffset>7673340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273" name="Group 2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274" name="Picture 274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5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27AC51" w14:textId="77777777" w:rsidR="00376DE9" w:rsidRPr="00304D34" w:rsidRDefault="00376DE9" w:rsidP="00376DE9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Help students practice skills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304D34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ctive engagement requires physical and cognitive engagement. As students perform the psychomotor task of striking the balloon, engage them cognitively with verbal skill cues and purposeful feedback.</w:t>
                              </w:r>
                            </w:p>
                            <w:p w14:paraId="030AA268" w14:textId="77777777" w:rsidR="00376DE9" w:rsidRDefault="00376DE9" w:rsidP="00376DE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73" o:spid="_x0000_s1054" style="position:absolute;margin-left:39.6pt;margin-top:604.2pt;width:530.8pt;height:120.1pt;z-index:25166950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">
                <v:shape id="Picture 274" o:spid="_x0000_s1055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">
                  <v:imagedata r:id="rId28" o:title=""/>
                  <v:path arrowok="t"/>
                </v:shape>
                <v:shape id="Text Box 32" o:spid="_x0000_s1056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/BK55xAAA&#10;ANwAAAAPAAAAZHJzL2Rvd25yZXYueG1sRI9Pa8JAFMTvgt9heUJvdbeiVtNsRJRCT0r9B709ss8k&#10;NPs2ZLcm/fZdoeBxmJnfMOmqt7W4UesrxxpexgoEce5MxYWG0/H9eQHCB2SDtWPS8EseVtlwkGJi&#10;XMefdDuEQkQI+wQ1lCE0iZQ+L8miH7uGOHpX11oMUbaFNC12EW5rOVFqLi1WHBdKbGhTUv59+LEa&#10;zrvr12Wq9sXWzprO9UqyXUqtn0b9+g1EoD48wv/tD6Nh8jqD+5l4BGT2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fwSuecQAAADcAAAADwAAAAAAAAAAAAAAAACXAgAAZHJzL2Rv&#10;d25yZXYueG1sUEsFBgAAAAAEAAQA9QAAAIgDAAAAAA==&#10;" filled="f" stroked="f">
                  <v:textbox>
                    <w:txbxContent>
                      <w:p w14:paraId="6E27AC51" w14:textId="77777777" w:rsidR="00376DE9" w:rsidRPr="00304D34" w:rsidRDefault="00376DE9" w:rsidP="00376DE9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Help students practice skills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304D34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ctive engagement requires physical and cognitive engagement. As students perform the psychomotor task of striking the balloon, engage them cognitively with verbal skill cues and purposeful feedback.</w:t>
                        </w:r>
                      </w:p>
                      <w:p w14:paraId="030AA268" w14:textId="77777777" w:rsidR="00376DE9" w:rsidRDefault="00376DE9" w:rsidP="00376DE9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bookmarkEnd w:id="0"/>
      <w:r w:rsidRPr="00376DE9"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BD08584" wp14:editId="3063746E">
                <wp:simplePos x="0" y="0"/>
                <wp:positionH relativeFrom="page">
                  <wp:posOffset>495935</wp:posOffset>
                </wp:positionH>
                <wp:positionV relativeFrom="page">
                  <wp:posOffset>2442845</wp:posOffset>
                </wp:positionV>
                <wp:extent cx="6609080" cy="556260"/>
                <wp:effectExtent l="0" t="0" r="0" b="2540"/>
                <wp:wrapThrough wrapText="bothSides">
                  <wp:wrapPolygon edited="0">
                    <wp:start x="3321" y="0"/>
                    <wp:lineTo x="0" y="986"/>
                    <wp:lineTo x="0" y="7890"/>
                    <wp:lineTo x="3321" y="16767"/>
                    <wp:lineTo x="3321" y="20712"/>
                    <wp:lineTo x="21417" y="20712"/>
                    <wp:lineTo x="21417" y="0"/>
                    <wp:lineTo x="3321" y="0"/>
                  </wp:wrapPolygon>
                </wp:wrapThrough>
                <wp:docPr id="276" name="Group 2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556260"/>
                          <a:chOff x="0" y="0"/>
                          <a:chExt cx="6609454" cy="556604"/>
                        </a:xfrm>
                      </wpg:grpSpPr>
                      <pic:pic xmlns:pic="http://schemas.openxmlformats.org/drawingml/2006/picture">
                        <pic:nvPicPr>
                          <pic:cNvPr id="277" name="Picture 277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2070"/>
                            <a:ext cx="914400" cy="1568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8" name="Text Box 278"/>
                        <wps:cNvSpPr txBox="1"/>
                        <wps:spPr>
                          <a:xfrm>
                            <a:off x="985894" y="0"/>
                            <a:ext cx="5623560" cy="5566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051060" w14:textId="77777777" w:rsidR="00376DE9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Use the music as a simple start and stop cue. Students freeze and stay on their spots when the music stops, and then continue at the same spots when the music restarts.</w:t>
                              </w:r>
                            </w:p>
                            <w:p w14:paraId="3F520D3E" w14:textId="77777777" w:rsidR="00376DE9" w:rsidRPr="00CB28FB" w:rsidRDefault="00376DE9" w:rsidP="00376DE9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49D2D040" w14:textId="77777777" w:rsidR="00376DE9" w:rsidRDefault="00376DE9" w:rsidP="00376DE9"/>
                            <w:p w14:paraId="378C0117" w14:textId="77777777" w:rsidR="00376DE9" w:rsidRDefault="00376DE9" w:rsidP="00376DE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76" o:spid="_x0000_s1057" style="position:absolute;margin-left:39.05pt;margin-top:192.35pt;width:520.4pt;height:43.8pt;z-index:251670528;mso-position-horizontal-relative:page;mso-position-vertical-relative:page;mso-width-relative:margin;mso-height-relative:margin" coordsize="6609454,556604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">
                <v:shape id="Picture 277" o:spid="_x0000_s1058" type="#_x0000_t75" style="position:absolute;top:52070;width:914400;height:15684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NaC&#10;6snDAAAA3AAAAA8AAABkcnMvZG93bnJldi54bWxEj0FrAjEUhO8F/0N4greadZEqq1HEInhYCrXF&#10;82Pz3KxuXpZNqvHfG0HocZiZb5jlOtpWXKn3jWMFk3EGgrhyuuFawe/P7n0Owgdkja1jUnAnD+vV&#10;4G2JhXY3/qbrIdQiQdgXqMCE0BVS+sqQRT92HXHyTq63GJLsa6l7vCW4bWWeZR/SYsNpwWBHW0PV&#10;5fBnFWzs9LM8ni9t5yLlJ3MuJ1+xVGo0jJsFiEAx/Idf7b1WkM9m8DyTjoBcPQ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1oLqycMAAADcAAAADwAAAAAAAAAAAAAAAACcAgAA&#10;ZHJzL2Rvd25yZXYueG1sUEsFBgAAAAAEAAQA9wAAAIwDAAAAAA==&#10;">
                  <v:imagedata r:id="rId30" o:title=""/>
                  <v:path arrowok="t"/>
                </v:shape>
                <v:shape id="Text Box 278" o:spid="_x0000_s1059" type="#_x0000_t202" style="position:absolute;left:985894;width:5623560;height:55660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RBQHnwAAA&#10;ANwAAAAPAAAAZHJzL2Rvd25yZXYueG1sRE9Ni8IwEL0L/ocwgrc1Udx1rUYRRfCk6O4K3oZmbIvN&#10;pDTRdv+9OQgeH+97vmxtKR5U+8KxhuFAgSBOnSk40/D7s/34BuEDssHSMWn4Jw/LRbczx8S4ho/0&#10;OIVMxBD2CWrIQ6gSKX2ak0U/cBVx5K6uthgirDNpamxiuC3lSKkvabHg2JBjReuc0tvpbjX87a+X&#10;81gdso39rBrXKsl2KrXu99rVDESgNrzFL/fOaBhN4tp4Jh4BuXgC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CRBQHnwAAAANwAAAAPAAAAAAAAAAAAAAAAAJcCAABkcnMvZG93bnJl&#10;di54bWxQSwUGAAAAAAQABAD1AAAAhAMAAAAA&#10;" filled="f" stroked="f">
                  <v:textbox>
                    <w:txbxContent>
                      <w:p w14:paraId="4A051060" w14:textId="77777777" w:rsidR="00376DE9" w:rsidRDefault="00376DE9" w:rsidP="00376DE9">
                        <w:pPr>
                          <w:pStyle w:val="Header"/>
                          <w:numPr>
                            <w:ilvl w:val="0"/>
                            <w:numId w:val="3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Use the music as a simple start and stop cue. Students freeze and stay on their spots when the music stops, and then continue at the same spots when the music restarts.</w:t>
                        </w:r>
                      </w:p>
                      <w:p w14:paraId="3F520D3E" w14:textId="77777777" w:rsidR="00376DE9" w:rsidRPr="00CB28FB" w:rsidRDefault="00376DE9" w:rsidP="00376DE9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49D2D040" w14:textId="77777777" w:rsidR="00376DE9" w:rsidRDefault="00376DE9" w:rsidP="00376DE9"/>
                      <w:p w14:paraId="378C0117" w14:textId="77777777" w:rsidR="00376DE9" w:rsidRDefault="00376DE9" w:rsidP="00376DE9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376DE9"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137314CC" wp14:editId="3764C843">
                <wp:simplePos x="0" y="0"/>
                <wp:positionH relativeFrom="page">
                  <wp:posOffset>502920</wp:posOffset>
                </wp:positionH>
                <wp:positionV relativeFrom="page">
                  <wp:posOffset>1397000</wp:posOffset>
                </wp:positionV>
                <wp:extent cx="6616700" cy="1000760"/>
                <wp:effectExtent l="0" t="0" r="0" b="0"/>
                <wp:wrapThrough wrapText="bothSides">
                  <wp:wrapPolygon edited="0">
                    <wp:start x="3317" y="0"/>
                    <wp:lineTo x="0" y="548"/>
                    <wp:lineTo x="0" y="7675"/>
                    <wp:lineTo x="3317" y="9320"/>
                    <wp:lineTo x="3317" y="20832"/>
                    <wp:lineTo x="21393" y="20832"/>
                    <wp:lineTo x="21393" y="0"/>
                    <wp:lineTo x="3317" y="0"/>
                  </wp:wrapPolygon>
                </wp:wrapThrough>
                <wp:docPr id="279" name="Group 2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6700" cy="1000760"/>
                          <a:chOff x="0" y="0"/>
                          <a:chExt cx="6617706" cy="1000760"/>
                        </a:xfrm>
                      </wpg:grpSpPr>
                      <pic:pic xmlns:pic="http://schemas.openxmlformats.org/drawingml/2006/picture">
                        <pic:nvPicPr>
                          <pic:cNvPr id="280" name="Picture 280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0640"/>
                            <a:ext cx="914400" cy="302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1" name="Text Box 281"/>
                        <wps:cNvSpPr txBox="1"/>
                        <wps:spPr>
                          <a:xfrm>
                            <a:off x="994146" y="0"/>
                            <a:ext cx="5623560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112A108" w14:textId="77777777" w:rsidR="00376DE9" w:rsidRDefault="00376DE9" w:rsidP="00376DE9">
                              <w:pPr>
                                <w:pStyle w:val="Header"/>
                                <w:numPr>
                                  <w:ilvl w:val="0"/>
                                  <w:numId w:val="3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en the music stops, challenge students to continuously strike the ball while they travel to a new spot. After each pause, they will be at new spots with the same balloons.</w:t>
                              </w:r>
                            </w:p>
                            <w:p w14:paraId="12B862EF" w14:textId="77777777" w:rsidR="00376DE9" w:rsidRPr="00CB28FB" w:rsidRDefault="00376DE9" w:rsidP="00376DE9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46B8390D" w14:textId="77777777" w:rsidR="00376DE9" w:rsidRDefault="00376DE9" w:rsidP="00376DE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279" o:spid="_x0000_s1060" style="position:absolute;margin-left:39.6pt;margin-top:110pt;width:521pt;height:78.8pt;z-index:251671552;mso-position-horizontal-relative:page;mso-position-vertical-relative:page;mso-width-relative:margin" coordsize="6617706,10007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">
                <v:shape id="Picture 280" o:spid="_x0000_s1061" type="#_x0000_t75" style="position:absolute;top:40640;width:914400;height:3028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NoE&#10;xjDEAAAA3AAAAA8AAABkcnMvZG93bnJldi54bWxET8tqwkAU3Qv+w3CFbkqdmILY1FGCUNqCkdYH&#10;dHnJXJNg5k7ITGL8e2dRcHk47+V6MLXoqXWVZQWzaQSCOLe64kLB8fDxsgDhPLLG2jIpuJGD9Wo8&#10;WmKi7ZV/qd/7QoQQdgkqKL1vEildXpJBN7UNceDOtjXoA2wLqVu8hnBTyziK5tJgxaGhxIY2JeWX&#10;fWcUfH/urK3etqc00+41OmXP2d9Pp9TTZEjfQXga/EP87/7SCuJFmB/OhCMgV3c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NoExjDEAAAA3AAAAA8AAAAAAAAAAAAAAAAAnAIA&#10;AGRycy9kb3ducmV2LnhtbFBLBQYAAAAABAAEAPcAAACNAwAAAAA=&#10;">
                  <v:imagedata r:id="rId32" o:title=""/>
                  <v:path arrowok="t"/>
                </v:shape>
                <v:shape id="Text Box 281" o:spid="_x0000_s1062" type="#_x0000_t202" style="position:absolute;left:994146;width:5623560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16thdwwAA&#10;ANwAAAAPAAAAZHJzL2Rvd25yZXYueG1sRI9Bi8IwFITvwv6H8Ba8aaKoaNcoiyJ4UtRdYW+P5tmW&#10;bV5KE23990YQPA4z8w0zX7a2FDeqfeFYw6CvQBCnzhScafg5bXpTED4gGywdk4Y7eVguPjpzTIxr&#10;+EC3Y8hEhLBPUEMeQpVI6dOcLPq+q4ijd3G1xRBlnUlTYxPhtpRDpSbSYsFxIceKVjml/8er1fC7&#10;u/ydR2qfre24alyrJNuZ1Lr72X5/gQjUhnf41d4aDcPpAJ5n4hGQiwc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16thdwwAAANwAAAAPAAAAAAAAAAAAAAAAAJcCAABkcnMvZG93&#10;bnJldi54bWxQSwUGAAAAAAQABAD1AAAAhwMAAAAA&#10;" filled="f" stroked="f">
                  <v:textbox>
                    <w:txbxContent>
                      <w:p w14:paraId="1112A108" w14:textId="77777777" w:rsidR="00376DE9" w:rsidRDefault="00376DE9" w:rsidP="00376DE9">
                        <w:pPr>
                          <w:pStyle w:val="Header"/>
                          <w:numPr>
                            <w:ilvl w:val="0"/>
                            <w:numId w:val="3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en the music stops, challenge students to continuously strike the ball while they travel to a new spot. After each pause, they will be at new spots with the same balloons.</w:t>
                        </w:r>
                      </w:p>
                      <w:p w14:paraId="12B862EF" w14:textId="77777777" w:rsidR="00376DE9" w:rsidRPr="00CB28FB" w:rsidRDefault="00376DE9" w:rsidP="00376DE9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46B8390D" w14:textId="77777777" w:rsidR="00376DE9" w:rsidRDefault="00376DE9" w:rsidP="00376DE9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7736EB">
        <w:br/>
      </w:r>
    </w:p>
    <w:p w14:paraId="09680A77" w14:textId="58436DF7" w:rsidR="007A4780" w:rsidRPr="00F53869" w:rsidRDefault="007A4780"/>
    <w:sectPr w:rsidR="007A4780" w:rsidRPr="00F53869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E7173A" w14:textId="77777777" w:rsidR="00BE108E" w:rsidRDefault="00BE108E" w:rsidP="00233FF0">
      <w:r>
        <w:separator/>
      </w:r>
    </w:p>
  </w:endnote>
  <w:endnote w:type="continuationSeparator" w:id="0">
    <w:p w14:paraId="5FDBB469" w14:textId="77777777" w:rsidR="00BE108E" w:rsidRDefault="00BE108E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079093" w14:textId="77777777" w:rsidR="00BE108E" w:rsidRPr="008901F1" w:rsidRDefault="00BE108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376DE9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8423B35" w14:textId="77777777" w:rsidR="00BE108E" w:rsidRDefault="00BE108E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7F074BD" wp14:editId="5EBB7669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53" cy="654388"/>
          <wp:effectExtent l="0" t="0" r="0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3" cy="654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FF0003" w14:textId="77777777" w:rsidR="00BE108E" w:rsidRPr="008901F1" w:rsidRDefault="00BE108E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376DE9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AB04CED" w14:textId="77777777" w:rsidR="00BE108E" w:rsidRPr="00896D43" w:rsidRDefault="00BE108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8BA8ECF" wp14:editId="08056DEC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53" cy="654388"/>
          <wp:effectExtent l="0" t="0" r="0" b="635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3" cy="654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DCA573" w14:textId="77777777" w:rsidR="00BE108E" w:rsidRDefault="00BE108E" w:rsidP="00233FF0">
      <w:r>
        <w:separator/>
      </w:r>
    </w:p>
  </w:footnote>
  <w:footnote w:type="continuationSeparator" w:id="0">
    <w:p w14:paraId="21D42659" w14:textId="77777777" w:rsidR="00BE108E" w:rsidRDefault="00BE108E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3E9A5D" w14:textId="77777777" w:rsidR="00BE108E" w:rsidRDefault="00BE108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7E86BFE" wp14:editId="7A83B2C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620724" cy="791268"/>
          <wp:effectExtent l="0" t="0" r="889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20724" cy="7912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2E8A0" w14:textId="77777777" w:rsidR="00BE108E" w:rsidRDefault="00BE108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96E95BF" wp14:editId="12739A3B">
          <wp:simplePos x="0" y="0"/>
          <wp:positionH relativeFrom="margin">
            <wp:align>center</wp:align>
          </wp:positionH>
          <wp:positionV relativeFrom="paragraph">
            <wp:posOffset>4445</wp:posOffset>
          </wp:positionV>
          <wp:extent cx="6766560" cy="1052173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0521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75pt;height:175pt" o:bullet="t">
        <v:imagedata r:id="rId1" o:title="P-07-checkmark"/>
      </v:shape>
    </w:pict>
  </w:numPicBullet>
  <w:abstractNum w:abstractNumId="0">
    <w:nsid w:val="03A510D3"/>
    <w:multiLevelType w:val="hybridMultilevel"/>
    <w:tmpl w:val="85EC45E0"/>
    <w:lvl w:ilvl="0" w:tplc="2BD4B8C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5537C4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E23964"/>
    <w:multiLevelType w:val="hybridMultilevel"/>
    <w:tmpl w:val="DBD28E7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054C0C"/>
    <w:multiLevelType w:val="hybridMultilevel"/>
    <w:tmpl w:val="56E2AF6C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B30E30"/>
    <w:multiLevelType w:val="hybridMultilevel"/>
    <w:tmpl w:val="85EC45E0"/>
    <w:lvl w:ilvl="0" w:tplc="2BD4B8C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F4A0554"/>
    <w:multiLevelType w:val="hybridMultilevel"/>
    <w:tmpl w:val="1804A8FA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3E2A52"/>
    <w:multiLevelType w:val="hybridMultilevel"/>
    <w:tmpl w:val="8696CB22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3311C88"/>
    <w:multiLevelType w:val="hybridMultilevel"/>
    <w:tmpl w:val="6DF6F53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3336A0D"/>
    <w:multiLevelType w:val="hybridMultilevel"/>
    <w:tmpl w:val="98BC03BE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3BF5AF4"/>
    <w:multiLevelType w:val="hybridMultilevel"/>
    <w:tmpl w:val="CCB4D23E"/>
    <w:lvl w:ilvl="0" w:tplc="FD683ACA">
      <w:start w:val="1"/>
      <w:numFmt w:val="decimal"/>
      <w:lvlText w:val="%1."/>
      <w:lvlJc w:val="left"/>
      <w:pPr>
        <w:ind w:left="576" w:hanging="432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764056"/>
    <w:multiLevelType w:val="hybridMultilevel"/>
    <w:tmpl w:val="E63AFE2A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F957AA0"/>
    <w:multiLevelType w:val="hybridMultilevel"/>
    <w:tmpl w:val="B5D064B6"/>
    <w:lvl w:ilvl="0" w:tplc="1324C89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1145849"/>
    <w:multiLevelType w:val="hybridMultilevel"/>
    <w:tmpl w:val="77428070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2AB6CD2"/>
    <w:multiLevelType w:val="hybridMultilevel"/>
    <w:tmpl w:val="A7B8C456"/>
    <w:lvl w:ilvl="0" w:tplc="C79894B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4A53BA5"/>
    <w:multiLevelType w:val="hybridMultilevel"/>
    <w:tmpl w:val="B5D064B6"/>
    <w:lvl w:ilvl="0" w:tplc="1324C89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6417623"/>
    <w:multiLevelType w:val="hybridMultilevel"/>
    <w:tmpl w:val="E6E4779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763675C"/>
    <w:multiLevelType w:val="hybridMultilevel"/>
    <w:tmpl w:val="068466A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EA6757B"/>
    <w:multiLevelType w:val="hybridMultilevel"/>
    <w:tmpl w:val="857EA92A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1311BE"/>
    <w:multiLevelType w:val="hybridMultilevel"/>
    <w:tmpl w:val="ACDCE402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FDE0A2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19573F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49E5381"/>
    <w:multiLevelType w:val="hybridMultilevel"/>
    <w:tmpl w:val="3384C6B8"/>
    <w:lvl w:ilvl="0" w:tplc="37A2C2E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65036D06"/>
    <w:multiLevelType w:val="hybridMultilevel"/>
    <w:tmpl w:val="61F8C36C"/>
    <w:lvl w:ilvl="0" w:tplc="7E90CDBC">
      <w:start w:val="1"/>
      <w:numFmt w:val="decimal"/>
      <w:lvlText w:val="%1."/>
      <w:lvlJc w:val="left"/>
      <w:pPr>
        <w:ind w:left="576" w:hanging="432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673D57EB"/>
    <w:multiLevelType w:val="hybridMultilevel"/>
    <w:tmpl w:val="16AADF68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8BD77CA"/>
    <w:multiLevelType w:val="hybridMultilevel"/>
    <w:tmpl w:val="C002968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B3C186D"/>
    <w:multiLevelType w:val="hybridMultilevel"/>
    <w:tmpl w:val="99245EDA"/>
    <w:lvl w:ilvl="0" w:tplc="6352D2B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E0A500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EF9144B"/>
    <w:multiLevelType w:val="hybridMultilevel"/>
    <w:tmpl w:val="72E07584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34D314C"/>
    <w:multiLevelType w:val="hybridMultilevel"/>
    <w:tmpl w:val="D39CA3DA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75A6319F"/>
    <w:multiLevelType w:val="hybridMultilevel"/>
    <w:tmpl w:val="A7B8C456"/>
    <w:lvl w:ilvl="0" w:tplc="C79894B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99D5797"/>
    <w:multiLevelType w:val="hybridMultilevel"/>
    <w:tmpl w:val="EF94BEE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C593D73"/>
    <w:multiLevelType w:val="hybridMultilevel"/>
    <w:tmpl w:val="2DEC14F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CCA1B62"/>
    <w:multiLevelType w:val="hybridMultilevel"/>
    <w:tmpl w:val="7DA2258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D033B7D"/>
    <w:multiLevelType w:val="hybridMultilevel"/>
    <w:tmpl w:val="E4460CD8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0"/>
  </w:num>
  <w:num w:numId="4">
    <w:abstractNumId w:val="22"/>
  </w:num>
  <w:num w:numId="5">
    <w:abstractNumId w:val="12"/>
  </w:num>
  <w:num w:numId="6">
    <w:abstractNumId w:val="7"/>
  </w:num>
  <w:num w:numId="7">
    <w:abstractNumId w:val="32"/>
  </w:num>
  <w:num w:numId="8">
    <w:abstractNumId w:val="37"/>
  </w:num>
  <w:num w:numId="9">
    <w:abstractNumId w:val="38"/>
  </w:num>
  <w:num w:numId="10">
    <w:abstractNumId w:val="13"/>
  </w:num>
  <w:num w:numId="11">
    <w:abstractNumId w:val="4"/>
  </w:num>
  <w:num w:numId="12">
    <w:abstractNumId w:val="35"/>
  </w:num>
  <w:num w:numId="13">
    <w:abstractNumId w:val="21"/>
  </w:num>
  <w:num w:numId="14">
    <w:abstractNumId w:val="28"/>
  </w:num>
  <w:num w:numId="15">
    <w:abstractNumId w:val="9"/>
  </w:num>
  <w:num w:numId="16">
    <w:abstractNumId w:val="23"/>
  </w:num>
  <w:num w:numId="17">
    <w:abstractNumId w:val="10"/>
  </w:num>
  <w:num w:numId="18">
    <w:abstractNumId w:val="29"/>
  </w:num>
  <w:num w:numId="19">
    <w:abstractNumId w:val="34"/>
  </w:num>
  <w:num w:numId="20">
    <w:abstractNumId w:val="14"/>
  </w:num>
  <w:num w:numId="21">
    <w:abstractNumId w:val="0"/>
  </w:num>
  <w:num w:numId="22">
    <w:abstractNumId w:val="30"/>
  </w:num>
  <w:num w:numId="23">
    <w:abstractNumId w:val="26"/>
  </w:num>
  <w:num w:numId="24">
    <w:abstractNumId w:val="16"/>
  </w:num>
  <w:num w:numId="25">
    <w:abstractNumId w:val="17"/>
  </w:num>
  <w:num w:numId="26">
    <w:abstractNumId w:val="25"/>
  </w:num>
  <w:num w:numId="27">
    <w:abstractNumId w:val="6"/>
  </w:num>
  <w:num w:numId="28">
    <w:abstractNumId w:val="1"/>
  </w:num>
  <w:num w:numId="29">
    <w:abstractNumId w:val="31"/>
  </w:num>
  <w:num w:numId="30">
    <w:abstractNumId w:val="11"/>
  </w:num>
  <w:num w:numId="31">
    <w:abstractNumId w:val="27"/>
  </w:num>
  <w:num w:numId="32">
    <w:abstractNumId w:val="18"/>
  </w:num>
  <w:num w:numId="33">
    <w:abstractNumId w:val="2"/>
  </w:num>
  <w:num w:numId="34">
    <w:abstractNumId w:val="19"/>
  </w:num>
  <w:num w:numId="35">
    <w:abstractNumId w:val="24"/>
  </w:num>
  <w:num w:numId="36">
    <w:abstractNumId w:val="36"/>
  </w:num>
  <w:num w:numId="37">
    <w:abstractNumId w:val="33"/>
  </w:num>
  <w:num w:numId="38">
    <w:abstractNumId w:val="8"/>
  </w:num>
  <w:num w:numId="39">
    <w:abstractNumId w:val="15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0MLE0N7MwN7EwNTRQ0lEKTi0uzszPAykwqgUAzSqLviwAAAA="/>
  </w:docVars>
  <w:rsids>
    <w:rsidRoot w:val="00233FF0"/>
    <w:rsid w:val="000131CF"/>
    <w:rsid w:val="00033C58"/>
    <w:rsid w:val="000577E3"/>
    <w:rsid w:val="00087482"/>
    <w:rsid w:val="0009373C"/>
    <w:rsid w:val="00093DDA"/>
    <w:rsid w:val="000B73FB"/>
    <w:rsid w:val="000C0812"/>
    <w:rsid w:val="000C18FE"/>
    <w:rsid w:val="00124B81"/>
    <w:rsid w:val="00127ABE"/>
    <w:rsid w:val="00127C84"/>
    <w:rsid w:val="00136185"/>
    <w:rsid w:val="00155F29"/>
    <w:rsid w:val="001855BE"/>
    <w:rsid w:val="001A4745"/>
    <w:rsid w:val="001B66C7"/>
    <w:rsid w:val="001C2CF8"/>
    <w:rsid w:val="001D18DD"/>
    <w:rsid w:val="001E345B"/>
    <w:rsid w:val="001E68BA"/>
    <w:rsid w:val="00223B5E"/>
    <w:rsid w:val="002335BB"/>
    <w:rsid w:val="00233FF0"/>
    <w:rsid w:val="002418A4"/>
    <w:rsid w:val="00276491"/>
    <w:rsid w:val="002834DF"/>
    <w:rsid w:val="002B5097"/>
    <w:rsid w:val="002C7C4A"/>
    <w:rsid w:val="002E2F38"/>
    <w:rsid w:val="002E3B0C"/>
    <w:rsid w:val="00304D34"/>
    <w:rsid w:val="00306F7D"/>
    <w:rsid w:val="003130A7"/>
    <w:rsid w:val="003140D1"/>
    <w:rsid w:val="00376DE9"/>
    <w:rsid w:val="0039527B"/>
    <w:rsid w:val="003A5C99"/>
    <w:rsid w:val="003C2870"/>
    <w:rsid w:val="003D732B"/>
    <w:rsid w:val="00417AA6"/>
    <w:rsid w:val="004344F7"/>
    <w:rsid w:val="00437F5E"/>
    <w:rsid w:val="00467255"/>
    <w:rsid w:val="004B476C"/>
    <w:rsid w:val="004C2776"/>
    <w:rsid w:val="004C5C14"/>
    <w:rsid w:val="004D04E2"/>
    <w:rsid w:val="00500A82"/>
    <w:rsid w:val="00504D04"/>
    <w:rsid w:val="00525C27"/>
    <w:rsid w:val="005301C3"/>
    <w:rsid w:val="005849E9"/>
    <w:rsid w:val="00595EA4"/>
    <w:rsid w:val="00596287"/>
    <w:rsid w:val="005B1AD3"/>
    <w:rsid w:val="005C76DF"/>
    <w:rsid w:val="005E356B"/>
    <w:rsid w:val="0061754E"/>
    <w:rsid w:val="00626673"/>
    <w:rsid w:val="00632936"/>
    <w:rsid w:val="006549C5"/>
    <w:rsid w:val="00687DC6"/>
    <w:rsid w:val="006A0F4F"/>
    <w:rsid w:val="006C2F8F"/>
    <w:rsid w:val="006C4838"/>
    <w:rsid w:val="006D0205"/>
    <w:rsid w:val="006D1118"/>
    <w:rsid w:val="006E3DEF"/>
    <w:rsid w:val="00702D92"/>
    <w:rsid w:val="00704B6C"/>
    <w:rsid w:val="00712670"/>
    <w:rsid w:val="00721BD1"/>
    <w:rsid w:val="007267AA"/>
    <w:rsid w:val="007360B3"/>
    <w:rsid w:val="00771866"/>
    <w:rsid w:val="007736EB"/>
    <w:rsid w:val="007753CC"/>
    <w:rsid w:val="00777857"/>
    <w:rsid w:val="0079169F"/>
    <w:rsid w:val="00794312"/>
    <w:rsid w:val="007A4780"/>
    <w:rsid w:val="007C3E2F"/>
    <w:rsid w:val="007F55BB"/>
    <w:rsid w:val="0080405F"/>
    <w:rsid w:val="0084725F"/>
    <w:rsid w:val="008509BE"/>
    <w:rsid w:val="00855F03"/>
    <w:rsid w:val="008639D2"/>
    <w:rsid w:val="00881358"/>
    <w:rsid w:val="00883F1A"/>
    <w:rsid w:val="008901F1"/>
    <w:rsid w:val="00896D43"/>
    <w:rsid w:val="008C7539"/>
    <w:rsid w:val="008C77C8"/>
    <w:rsid w:val="008D2A46"/>
    <w:rsid w:val="008E45F0"/>
    <w:rsid w:val="008E612F"/>
    <w:rsid w:val="008E6A07"/>
    <w:rsid w:val="00915DA3"/>
    <w:rsid w:val="00961373"/>
    <w:rsid w:val="009911A7"/>
    <w:rsid w:val="009B3B7A"/>
    <w:rsid w:val="009C554A"/>
    <w:rsid w:val="00A013F6"/>
    <w:rsid w:val="00A12EA1"/>
    <w:rsid w:val="00A16D38"/>
    <w:rsid w:val="00A42696"/>
    <w:rsid w:val="00A63F85"/>
    <w:rsid w:val="00A979C3"/>
    <w:rsid w:val="00AA28A9"/>
    <w:rsid w:val="00AB686B"/>
    <w:rsid w:val="00AC199D"/>
    <w:rsid w:val="00AD51BD"/>
    <w:rsid w:val="00B06516"/>
    <w:rsid w:val="00B07EC7"/>
    <w:rsid w:val="00B20B78"/>
    <w:rsid w:val="00B37666"/>
    <w:rsid w:val="00B415CC"/>
    <w:rsid w:val="00B45DA0"/>
    <w:rsid w:val="00B50B1A"/>
    <w:rsid w:val="00B55E54"/>
    <w:rsid w:val="00B656E1"/>
    <w:rsid w:val="00B709B2"/>
    <w:rsid w:val="00B86A8C"/>
    <w:rsid w:val="00BA7484"/>
    <w:rsid w:val="00BB4621"/>
    <w:rsid w:val="00BB5101"/>
    <w:rsid w:val="00BB6CF9"/>
    <w:rsid w:val="00BC12F1"/>
    <w:rsid w:val="00BC2074"/>
    <w:rsid w:val="00BE108E"/>
    <w:rsid w:val="00BE389A"/>
    <w:rsid w:val="00BE39A4"/>
    <w:rsid w:val="00BF74BE"/>
    <w:rsid w:val="00BF7D20"/>
    <w:rsid w:val="00C104B0"/>
    <w:rsid w:val="00C83BBF"/>
    <w:rsid w:val="00C848F1"/>
    <w:rsid w:val="00C868C9"/>
    <w:rsid w:val="00C95251"/>
    <w:rsid w:val="00CB28FB"/>
    <w:rsid w:val="00CB7D7D"/>
    <w:rsid w:val="00CC6EE8"/>
    <w:rsid w:val="00CE63DB"/>
    <w:rsid w:val="00CF6436"/>
    <w:rsid w:val="00D332A2"/>
    <w:rsid w:val="00D432A3"/>
    <w:rsid w:val="00D53EBF"/>
    <w:rsid w:val="00D55B3A"/>
    <w:rsid w:val="00D758B2"/>
    <w:rsid w:val="00D76DD3"/>
    <w:rsid w:val="00D82B31"/>
    <w:rsid w:val="00DC7BD1"/>
    <w:rsid w:val="00DD504A"/>
    <w:rsid w:val="00DF7F1F"/>
    <w:rsid w:val="00E041A0"/>
    <w:rsid w:val="00E108E7"/>
    <w:rsid w:val="00E335F8"/>
    <w:rsid w:val="00E80D95"/>
    <w:rsid w:val="00E80F5F"/>
    <w:rsid w:val="00E96F4A"/>
    <w:rsid w:val="00ED00BE"/>
    <w:rsid w:val="00EE7AB0"/>
    <w:rsid w:val="00F123BE"/>
    <w:rsid w:val="00F13CB6"/>
    <w:rsid w:val="00F44251"/>
    <w:rsid w:val="00F50145"/>
    <w:rsid w:val="00F53869"/>
    <w:rsid w:val="00F6250F"/>
    <w:rsid w:val="00F6261D"/>
    <w:rsid w:val="00F66197"/>
    <w:rsid w:val="00F66618"/>
    <w:rsid w:val="00F741AB"/>
    <w:rsid w:val="00F87FFE"/>
    <w:rsid w:val="00F97A94"/>
    <w:rsid w:val="00FA5389"/>
    <w:rsid w:val="00FA717B"/>
    <w:rsid w:val="00FA7850"/>
    <w:rsid w:val="00FC0455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83A45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07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E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E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EC7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07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E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E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EC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3.png"/><Relationship Id="rId21" Type="http://schemas.openxmlformats.org/officeDocument/2006/relationships/image" Target="media/image14.jpg"/><Relationship Id="rId22" Type="http://schemas.openxmlformats.org/officeDocument/2006/relationships/image" Target="media/image15.jpeg"/><Relationship Id="rId23" Type="http://schemas.openxmlformats.org/officeDocument/2006/relationships/image" Target="media/image16.jpg"/><Relationship Id="rId24" Type="http://schemas.openxmlformats.org/officeDocument/2006/relationships/image" Target="media/image17.jpeg"/><Relationship Id="rId25" Type="http://schemas.openxmlformats.org/officeDocument/2006/relationships/image" Target="media/image18.jpg"/><Relationship Id="rId26" Type="http://schemas.openxmlformats.org/officeDocument/2006/relationships/image" Target="media/image19.jpeg"/><Relationship Id="rId27" Type="http://schemas.openxmlformats.org/officeDocument/2006/relationships/image" Target="media/image20.jpg"/><Relationship Id="rId28" Type="http://schemas.openxmlformats.org/officeDocument/2006/relationships/image" Target="media/image21.jpeg"/><Relationship Id="rId29" Type="http://schemas.openxmlformats.org/officeDocument/2006/relationships/image" Target="media/image22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30" Type="http://schemas.openxmlformats.org/officeDocument/2006/relationships/image" Target="media/image23.jpeg"/><Relationship Id="rId31" Type="http://schemas.openxmlformats.org/officeDocument/2006/relationships/image" Target="media/image24.jpg"/><Relationship Id="rId32" Type="http://schemas.openxmlformats.org/officeDocument/2006/relationships/image" Target="media/image25.jpeg"/><Relationship Id="rId9" Type="http://schemas.openxmlformats.org/officeDocument/2006/relationships/header" Target="header1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33" Type="http://schemas.openxmlformats.org/officeDocument/2006/relationships/fontTable" Target="fontTable.xml"/><Relationship Id="rId34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image" Target="media/image6.jpg"/><Relationship Id="rId14" Type="http://schemas.openxmlformats.org/officeDocument/2006/relationships/image" Target="media/image7.jpeg"/><Relationship Id="rId15" Type="http://schemas.openxmlformats.org/officeDocument/2006/relationships/image" Target="media/image8.jpg"/><Relationship Id="rId16" Type="http://schemas.openxmlformats.org/officeDocument/2006/relationships/image" Target="media/image9.jpeg"/><Relationship Id="rId17" Type="http://schemas.openxmlformats.org/officeDocument/2006/relationships/image" Target="media/image10.jpg"/><Relationship Id="rId18" Type="http://schemas.openxmlformats.org/officeDocument/2006/relationships/image" Target="media/image11.jpeg"/><Relationship Id="rId19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47959A-C09E-F847-8CE1-AD8358F3B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</Words>
  <Characters>19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1-22T20:49:00Z</cp:lastPrinted>
  <dcterms:created xsi:type="dcterms:W3CDTF">2016-01-06T19:30:00Z</dcterms:created>
  <dcterms:modified xsi:type="dcterms:W3CDTF">2016-01-06T19:30:00Z</dcterms:modified>
</cp:coreProperties>
</file>